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636B9" w:rsidRDefault="003B29C0" w:rsidP="00407946">
      <w:pPr>
        <w:spacing w:line="360" w:lineRule="auto"/>
        <w:ind w:right="-1440"/>
        <w:jc w:val="right"/>
      </w:pPr>
      <w:bookmarkStart w:id="0" w:name="_GoBack"/>
      <w:bookmarkEnd w:id="0"/>
      <w:r>
        <w:t xml:space="preserve">                                                                                                                                    </w:t>
      </w:r>
      <w:r w:rsidR="00793A3F">
        <w:t xml:space="preserve">                  </w:t>
      </w:r>
      <w:r w:rsidR="00815CD1">
        <w:rPr>
          <w:noProof/>
        </w:rPr>
        <w:drawing>
          <wp:inline distT="0" distB="0" distL="0" distR="0">
            <wp:extent cx="1600200" cy="914400"/>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srcRect/>
                    <a:stretch>
                      <a:fillRect/>
                    </a:stretch>
                  </pic:blipFill>
                  <pic:spPr bwMode="auto">
                    <a:xfrm>
                      <a:off x="0" y="0"/>
                      <a:ext cx="1600200" cy="914400"/>
                    </a:xfrm>
                    <a:prstGeom prst="rect">
                      <a:avLst/>
                    </a:prstGeom>
                    <a:noFill/>
                    <a:ln w="9525">
                      <a:noFill/>
                      <a:miter lim="800000"/>
                      <a:headEnd/>
                      <a:tailEnd/>
                    </a:ln>
                  </pic:spPr>
                </pic:pic>
              </a:graphicData>
            </a:graphic>
          </wp:inline>
        </w:drawing>
      </w:r>
    </w:p>
    <w:p w:rsidR="00C940D4" w:rsidRPr="002F0731" w:rsidRDefault="00C940D4" w:rsidP="00841120">
      <w:pPr>
        <w:spacing w:line="360" w:lineRule="auto"/>
        <w:rPr>
          <w:sz w:val="20"/>
          <w:szCs w:val="20"/>
        </w:rPr>
      </w:pPr>
      <w:r w:rsidRPr="002F0731">
        <w:rPr>
          <w:b/>
          <w:sz w:val="20"/>
          <w:szCs w:val="20"/>
          <w:u w:val="single"/>
        </w:rPr>
        <w:t xml:space="preserve">INSTALLMENT </w:t>
      </w:r>
      <w:r w:rsidR="007979DE">
        <w:rPr>
          <w:b/>
          <w:sz w:val="20"/>
          <w:szCs w:val="20"/>
          <w:u w:val="single"/>
        </w:rPr>
        <w:t xml:space="preserve">PAYMENT </w:t>
      </w:r>
      <w:r w:rsidRPr="002F0731">
        <w:rPr>
          <w:b/>
          <w:sz w:val="20"/>
          <w:szCs w:val="20"/>
          <w:u w:val="single"/>
        </w:rPr>
        <w:t>PLAN</w:t>
      </w:r>
    </w:p>
    <w:p w:rsidR="00C940D4" w:rsidRPr="002F0731" w:rsidRDefault="00841120" w:rsidP="00C940D4">
      <w:pPr>
        <w:jc w:val="both"/>
        <w:rPr>
          <w:b/>
          <w:sz w:val="20"/>
          <w:szCs w:val="20"/>
          <w:u w:val="single"/>
        </w:rPr>
      </w:pPr>
      <w:r w:rsidRPr="002F0731">
        <w:rPr>
          <w:b/>
          <w:sz w:val="20"/>
          <w:szCs w:val="20"/>
          <w:u w:val="single"/>
        </w:rPr>
        <w:t>Instalment payment</w:t>
      </w:r>
      <w:r w:rsidR="00C940D4" w:rsidRPr="002F0731">
        <w:rPr>
          <w:b/>
          <w:sz w:val="20"/>
          <w:szCs w:val="20"/>
          <w:u w:val="single"/>
        </w:rPr>
        <w:t xml:space="preserve"> agreement between The University of the South </w:t>
      </w:r>
      <w:r w:rsidR="00BB5855" w:rsidRPr="002F0731">
        <w:rPr>
          <w:b/>
          <w:sz w:val="20"/>
          <w:szCs w:val="20"/>
          <w:u w:val="single"/>
        </w:rPr>
        <w:t>Pacific &amp;</w:t>
      </w:r>
      <w:r w:rsidR="00C940D4" w:rsidRPr="002F0731">
        <w:rPr>
          <w:b/>
          <w:sz w:val="20"/>
          <w:szCs w:val="20"/>
          <w:u w:val="single"/>
        </w:rPr>
        <w:t xml:space="preserve"> </w:t>
      </w:r>
    </w:p>
    <w:p w:rsidR="00841120" w:rsidRPr="002F0731" w:rsidRDefault="00841120" w:rsidP="00C940D4">
      <w:pPr>
        <w:jc w:val="both"/>
        <w:rPr>
          <w:b/>
          <w:sz w:val="20"/>
          <w:szCs w:val="20"/>
          <w:u w:val="single"/>
        </w:rPr>
      </w:pPr>
    </w:p>
    <w:p w:rsidR="00841120" w:rsidRPr="002F0731" w:rsidRDefault="00282FB5" w:rsidP="00C940D4">
      <w:pPr>
        <w:jc w:val="both"/>
        <w:rPr>
          <w:sz w:val="20"/>
          <w:szCs w:val="20"/>
        </w:rPr>
      </w:pPr>
      <w:r w:rsidRPr="002F0731">
        <w:rPr>
          <w:b/>
          <w:sz w:val="20"/>
          <w:szCs w:val="20"/>
          <w:u w:val="single"/>
        </w:rPr>
        <w:t>Student: ID #</w:t>
      </w:r>
      <w:r w:rsidR="0000396A" w:rsidRPr="002F0731">
        <w:rPr>
          <w:b/>
          <w:sz w:val="20"/>
          <w:szCs w:val="20"/>
          <w:u w:val="single"/>
        </w:rPr>
        <w:t xml:space="preserve"> </w:t>
      </w:r>
      <w:r w:rsidR="003B0072" w:rsidRPr="002F0731">
        <w:rPr>
          <w:b/>
          <w:sz w:val="20"/>
          <w:szCs w:val="20"/>
          <w:u w:val="single"/>
        </w:rPr>
        <w:t xml:space="preserve">                         </w:t>
      </w:r>
      <w:r w:rsidR="00D23698" w:rsidRPr="002F0731">
        <w:rPr>
          <w:b/>
          <w:sz w:val="20"/>
          <w:szCs w:val="20"/>
          <w:u w:val="single"/>
        </w:rPr>
        <w:t xml:space="preserve">  </w:t>
      </w:r>
      <w:r w:rsidR="00B90463">
        <w:rPr>
          <w:b/>
          <w:sz w:val="20"/>
          <w:szCs w:val="20"/>
          <w:u w:val="single"/>
        </w:rPr>
        <w:t xml:space="preserve">  </w:t>
      </w:r>
      <w:r w:rsidR="0020178B" w:rsidRPr="002F0731">
        <w:rPr>
          <w:b/>
          <w:sz w:val="20"/>
          <w:szCs w:val="20"/>
          <w:u w:val="single"/>
        </w:rPr>
        <w:t>Name:</w:t>
      </w:r>
      <w:r w:rsidR="006B0432" w:rsidRPr="002F0731">
        <w:rPr>
          <w:sz w:val="20"/>
          <w:szCs w:val="20"/>
        </w:rPr>
        <w:t xml:space="preserve"> </w:t>
      </w:r>
      <w:r w:rsidR="003D79FD" w:rsidRPr="002F0731">
        <w:rPr>
          <w:sz w:val="20"/>
          <w:szCs w:val="20"/>
        </w:rPr>
        <w:t>_</w:t>
      </w:r>
      <w:r w:rsidR="003B0072" w:rsidRPr="002F0731">
        <w:rPr>
          <w:sz w:val="20"/>
          <w:szCs w:val="20"/>
        </w:rPr>
        <w:t>___________</w:t>
      </w:r>
      <w:r w:rsidR="002F0731">
        <w:rPr>
          <w:sz w:val="20"/>
          <w:szCs w:val="20"/>
        </w:rPr>
        <w:t>______________________</w:t>
      </w:r>
    </w:p>
    <w:p w:rsidR="00841120" w:rsidRPr="002F0731" w:rsidRDefault="00841120" w:rsidP="00C940D4">
      <w:pPr>
        <w:jc w:val="both"/>
        <w:rPr>
          <w:b/>
          <w:sz w:val="20"/>
          <w:szCs w:val="20"/>
          <w:u w:val="single"/>
        </w:rPr>
      </w:pPr>
    </w:p>
    <w:p w:rsidR="00C940D4" w:rsidRPr="002F0731" w:rsidRDefault="00C940D4" w:rsidP="00C940D4">
      <w:pPr>
        <w:jc w:val="both"/>
        <w:rPr>
          <w:sz w:val="20"/>
          <w:szCs w:val="20"/>
        </w:rPr>
      </w:pPr>
      <w:r w:rsidRPr="002F0731">
        <w:rPr>
          <w:sz w:val="20"/>
          <w:szCs w:val="20"/>
        </w:rPr>
        <w:t xml:space="preserve">On this day </w:t>
      </w:r>
      <w:r w:rsidR="0000396A" w:rsidRPr="002F0731">
        <w:rPr>
          <w:sz w:val="20"/>
          <w:szCs w:val="20"/>
        </w:rPr>
        <w:t>…</w:t>
      </w:r>
      <w:r w:rsidR="003B0072" w:rsidRPr="002F0731">
        <w:rPr>
          <w:sz w:val="20"/>
          <w:szCs w:val="20"/>
        </w:rPr>
        <w:t>….</w:t>
      </w:r>
      <w:r w:rsidR="003D79FD" w:rsidRPr="002F0731">
        <w:rPr>
          <w:sz w:val="20"/>
          <w:szCs w:val="20"/>
        </w:rPr>
        <w:t>…</w:t>
      </w:r>
      <w:r w:rsidR="006F06FD" w:rsidRPr="002F0731">
        <w:rPr>
          <w:sz w:val="20"/>
          <w:szCs w:val="20"/>
        </w:rPr>
        <w:t>…</w:t>
      </w:r>
      <w:r w:rsidR="0000396A" w:rsidRPr="002F0731">
        <w:rPr>
          <w:sz w:val="20"/>
          <w:szCs w:val="20"/>
        </w:rPr>
        <w:t>.</w:t>
      </w:r>
      <w:r w:rsidRPr="002F0731">
        <w:rPr>
          <w:sz w:val="20"/>
          <w:szCs w:val="20"/>
        </w:rPr>
        <w:t>of …</w:t>
      </w:r>
      <w:r w:rsidR="00EB745C" w:rsidRPr="002F0731">
        <w:rPr>
          <w:b/>
          <w:sz w:val="20"/>
          <w:szCs w:val="20"/>
        </w:rPr>
        <w:t xml:space="preserve"> </w:t>
      </w:r>
      <w:r w:rsidR="003D79FD" w:rsidRPr="002F0731">
        <w:rPr>
          <w:sz w:val="20"/>
          <w:szCs w:val="20"/>
        </w:rPr>
        <w:t>……</w:t>
      </w:r>
      <w:r w:rsidR="003B0072" w:rsidRPr="002F0731">
        <w:rPr>
          <w:sz w:val="20"/>
          <w:szCs w:val="20"/>
        </w:rPr>
        <w:t>………..</w:t>
      </w:r>
      <w:r w:rsidR="003D79FD" w:rsidRPr="002F0731">
        <w:rPr>
          <w:sz w:val="20"/>
          <w:szCs w:val="20"/>
        </w:rPr>
        <w:t>……</w:t>
      </w:r>
      <w:r w:rsidR="00BB5855" w:rsidRPr="002F0731">
        <w:rPr>
          <w:sz w:val="20"/>
          <w:szCs w:val="20"/>
        </w:rPr>
        <w:t>……………………………………….</w:t>
      </w:r>
    </w:p>
    <w:p w:rsidR="00C940D4" w:rsidRPr="002F0731" w:rsidRDefault="00C940D4" w:rsidP="00C940D4">
      <w:pPr>
        <w:jc w:val="both"/>
        <w:rPr>
          <w:b/>
          <w:sz w:val="20"/>
          <w:szCs w:val="20"/>
        </w:rPr>
      </w:pPr>
    </w:p>
    <w:p w:rsidR="00C940D4" w:rsidRPr="002F0731" w:rsidRDefault="00C940D4" w:rsidP="00C940D4">
      <w:pPr>
        <w:jc w:val="both"/>
        <w:rPr>
          <w:b/>
          <w:sz w:val="20"/>
          <w:szCs w:val="20"/>
        </w:rPr>
      </w:pPr>
      <w:r w:rsidRPr="00B90463">
        <w:rPr>
          <w:b/>
          <w:sz w:val="20"/>
          <w:szCs w:val="20"/>
          <w:highlight w:val="lightGray"/>
        </w:rPr>
        <w:t>Agreement</w:t>
      </w:r>
    </w:p>
    <w:p w:rsidR="00C940D4" w:rsidRPr="002F0731" w:rsidRDefault="00C940D4" w:rsidP="00C940D4">
      <w:pPr>
        <w:jc w:val="both"/>
        <w:rPr>
          <w:sz w:val="20"/>
          <w:szCs w:val="20"/>
        </w:rPr>
      </w:pPr>
    </w:p>
    <w:p w:rsidR="00C940D4" w:rsidRPr="002F0731" w:rsidRDefault="00C940D4" w:rsidP="00C940D4">
      <w:pPr>
        <w:jc w:val="both"/>
        <w:rPr>
          <w:sz w:val="20"/>
          <w:szCs w:val="20"/>
        </w:rPr>
      </w:pPr>
      <w:r w:rsidRPr="002F0731">
        <w:rPr>
          <w:sz w:val="20"/>
          <w:szCs w:val="20"/>
        </w:rPr>
        <w:t>I,……</w:t>
      </w:r>
      <w:r w:rsidR="00BB5855" w:rsidRPr="002F0731">
        <w:rPr>
          <w:sz w:val="20"/>
          <w:szCs w:val="20"/>
        </w:rPr>
        <w:t>...</w:t>
      </w:r>
      <w:r w:rsidRPr="002F0731">
        <w:rPr>
          <w:sz w:val="20"/>
          <w:szCs w:val="20"/>
        </w:rPr>
        <w:t>…………………….of……</w:t>
      </w:r>
      <w:r w:rsidR="003B0072" w:rsidRPr="002F0731">
        <w:rPr>
          <w:sz w:val="20"/>
          <w:szCs w:val="20"/>
        </w:rPr>
        <w:t>…</w:t>
      </w:r>
      <w:r w:rsidRPr="002F0731">
        <w:rPr>
          <w:sz w:val="20"/>
          <w:szCs w:val="20"/>
        </w:rPr>
        <w:t xml:space="preserve">…………………………………..have agreed to make monthly payments as per schedule below in regards to the tuition fee I been charged for </w:t>
      </w:r>
      <w:r w:rsidR="006F06FD" w:rsidRPr="00B90463">
        <w:rPr>
          <w:sz w:val="20"/>
          <w:szCs w:val="20"/>
        </w:rPr>
        <w:t>_</w:t>
      </w:r>
      <w:r w:rsidR="00E65A82" w:rsidRPr="00B90463">
        <w:rPr>
          <w:sz w:val="20"/>
          <w:szCs w:val="20"/>
        </w:rPr>
        <w:t>________________________</w:t>
      </w:r>
      <w:r w:rsidR="00B90463">
        <w:rPr>
          <w:sz w:val="20"/>
          <w:szCs w:val="20"/>
        </w:rPr>
        <w:t xml:space="preserve"> (Semester and Total Amount Due).</w:t>
      </w:r>
    </w:p>
    <w:p w:rsidR="00C940D4" w:rsidRPr="002F0731" w:rsidRDefault="00C940D4" w:rsidP="00C940D4">
      <w:pPr>
        <w:jc w:val="both"/>
        <w:rPr>
          <w:sz w:val="20"/>
          <w:szCs w:val="20"/>
        </w:rPr>
      </w:pPr>
    </w:p>
    <w:p w:rsidR="00C940D4" w:rsidRPr="002F0731" w:rsidRDefault="00C940D4" w:rsidP="00C940D4">
      <w:pPr>
        <w:jc w:val="both"/>
        <w:rPr>
          <w:sz w:val="20"/>
          <w:szCs w:val="20"/>
        </w:rPr>
      </w:pPr>
      <w:r w:rsidRPr="002F0731">
        <w:rPr>
          <w:sz w:val="20"/>
          <w:szCs w:val="20"/>
        </w:rPr>
        <w:t>I understand the consequences that will be brought against me if the payment agreement is violated. The consequences could be costs associated with collection of missed payments plus applicable late penalty fees. I agree to pay any fees and costs that USP may incur in collection of my balance owed as well as late penalties on the amount owed.</w:t>
      </w:r>
    </w:p>
    <w:p w:rsidR="00C940D4" w:rsidRPr="002F0731" w:rsidRDefault="00C940D4" w:rsidP="00C940D4">
      <w:pPr>
        <w:rPr>
          <w:rFonts w:ascii="Arial" w:hAnsi="Arial"/>
          <w:sz w:val="20"/>
          <w:szCs w:val="20"/>
          <w:lang w:eastAsia="en-NZ"/>
        </w:rPr>
      </w:pPr>
    </w:p>
    <w:p w:rsidR="00C940D4" w:rsidRPr="002F0731" w:rsidRDefault="005047D0" w:rsidP="00C940D4">
      <w:pPr>
        <w:keepNext/>
        <w:outlineLvl w:val="1"/>
        <w:rPr>
          <w:rFonts w:ascii="Arial Narrow" w:hAnsi="Arial Narrow"/>
          <w:b/>
          <w:i/>
          <w:sz w:val="20"/>
          <w:szCs w:val="20"/>
          <w:lang w:eastAsia="en-NZ"/>
        </w:rPr>
      </w:pPr>
      <w:r w:rsidRPr="002F0731">
        <w:rPr>
          <w:rFonts w:ascii="Arial Narrow" w:hAnsi="Arial Narrow"/>
          <w:b/>
          <w:i/>
          <w:sz w:val="20"/>
          <w:szCs w:val="20"/>
          <w:lang w:eastAsia="en-NZ"/>
        </w:rPr>
        <w:t>Undertaking of payments</w:t>
      </w:r>
    </w:p>
    <w:p w:rsidR="00BB5855" w:rsidRPr="002F0731" w:rsidRDefault="00BB5855" w:rsidP="00C547E9">
      <w:pPr>
        <w:pBdr>
          <w:top w:val="single" w:sz="4" w:space="1" w:color="auto"/>
          <w:left w:val="single" w:sz="4" w:space="0" w:color="auto"/>
          <w:bottom w:val="single" w:sz="4" w:space="13" w:color="auto"/>
          <w:right w:val="single" w:sz="4" w:space="4" w:color="auto"/>
        </w:pBdr>
        <w:tabs>
          <w:tab w:val="left" w:pos="90"/>
        </w:tabs>
        <w:ind w:firstLine="720"/>
        <w:rPr>
          <w:sz w:val="20"/>
          <w:szCs w:val="20"/>
          <w:lang w:eastAsia="en-NZ"/>
        </w:rPr>
      </w:pPr>
    </w:p>
    <w:p w:rsidR="00C547E9" w:rsidRPr="002F0731" w:rsidRDefault="005047D0" w:rsidP="00C547E9">
      <w:pPr>
        <w:pBdr>
          <w:top w:val="single" w:sz="4" w:space="1" w:color="auto"/>
          <w:left w:val="single" w:sz="4" w:space="0" w:color="auto"/>
          <w:bottom w:val="single" w:sz="4" w:space="13" w:color="auto"/>
          <w:right w:val="single" w:sz="4" w:space="4" w:color="auto"/>
        </w:pBdr>
        <w:tabs>
          <w:tab w:val="left" w:pos="90"/>
        </w:tabs>
        <w:ind w:firstLine="720"/>
        <w:rPr>
          <w:sz w:val="20"/>
          <w:szCs w:val="20"/>
          <w:lang w:eastAsia="en-NZ"/>
        </w:rPr>
      </w:pPr>
      <w:r w:rsidRPr="002F0731">
        <w:rPr>
          <w:sz w:val="20"/>
          <w:szCs w:val="20"/>
          <w:lang w:eastAsia="en-NZ"/>
        </w:rPr>
        <w:t>Amount: $............</w:t>
      </w:r>
      <w:r w:rsidR="00D23698" w:rsidRPr="002F0731">
        <w:rPr>
          <w:sz w:val="20"/>
          <w:szCs w:val="20"/>
          <w:lang w:eastAsia="en-NZ"/>
        </w:rPr>
        <w:t xml:space="preserve"> </w:t>
      </w:r>
      <w:r w:rsidR="00B90463">
        <w:rPr>
          <w:sz w:val="20"/>
          <w:szCs w:val="20"/>
          <w:lang w:eastAsia="en-NZ"/>
        </w:rPr>
        <w:t>on or before (d</w:t>
      </w:r>
      <w:r w:rsidR="00D23698" w:rsidRPr="002F0731">
        <w:rPr>
          <w:sz w:val="20"/>
          <w:szCs w:val="20"/>
          <w:lang w:eastAsia="en-NZ"/>
        </w:rPr>
        <w:t>ate</w:t>
      </w:r>
      <w:proofErr w:type="gramStart"/>
      <w:r w:rsidR="00B90463">
        <w:rPr>
          <w:sz w:val="20"/>
          <w:szCs w:val="20"/>
          <w:lang w:eastAsia="en-NZ"/>
        </w:rPr>
        <w:t>)</w:t>
      </w:r>
      <w:r w:rsidR="00D23698" w:rsidRPr="002F0731">
        <w:rPr>
          <w:sz w:val="20"/>
          <w:szCs w:val="20"/>
          <w:lang w:eastAsia="en-NZ"/>
        </w:rPr>
        <w:t>:</w:t>
      </w:r>
      <w:r w:rsidRPr="002F0731">
        <w:rPr>
          <w:sz w:val="20"/>
          <w:szCs w:val="20"/>
          <w:lang w:eastAsia="en-NZ"/>
        </w:rPr>
        <w:t>…</w:t>
      </w:r>
      <w:proofErr w:type="gramEnd"/>
      <w:r w:rsidRPr="002F0731">
        <w:rPr>
          <w:sz w:val="20"/>
          <w:szCs w:val="20"/>
          <w:lang w:eastAsia="en-NZ"/>
        </w:rPr>
        <w:t>……..</w:t>
      </w:r>
    </w:p>
    <w:p w:rsidR="005047D0" w:rsidRPr="002F0731" w:rsidRDefault="005047D0" w:rsidP="00C547E9">
      <w:pPr>
        <w:pBdr>
          <w:top w:val="single" w:sz="4" w:space="1" w:color="auto"/>
          <w:left w:val="single" w:sz="4" w:space="0" w:color="auto"/>
          <w:bottom w:val="single" w:sz="4" w:space="13" w:color="auto"/>
          <w:right w:val="single" w:sz="4" w:space="4" w:color="auto"/>
        </w:pBdr>
        <w:tabs>
          <w:tab w:val="left" w:pos="90"/>
        </w:tabs>
        <w:ind w:firstLine="720"/>
        <w:rPr>
          <w:sz w:val="20"/>
          <w:szCs w:val="20"/>
          <w:lang w:eastAsia="en-NZ"/>
        </w:rPr>
      </w:pPr>
    </w:p>
    <w:p w:rsidR="005047D0" w:rsidRPr="002F0731" w:rsidRDefault="005047D0" w:rsidP="005047D0">
      <w:pPr>
        <w:pBdr>
          <w:top w:val="single" w:sz="4" w:space="1" w:color="auto"/>
          <w:left w:val="single" w:sz="4" w:space="0" w:color="auto"/>
          <w:bottom w:val="single" w:sz="4" w:space="13" w:color="auto"/>
          <w:right w:val="single" w:sz="4" w:space="4" w:color="auto"/>
        </w:pBdr>
        <w:tabs>
          <w:tab w:val="left" w:pos="90"/>
        </w:tabs>
        <w:ind w:firstLine="720"/>
        <w:rPr>
          <w:sz w:val="20"/>
          <w:szCs w:val="20"/>
          <w:lang w:eastAsia="en-NZ"/>
        </w:rPr>
      </w:pPr>
      <w:r w:rsidRPr="002F0731">
        <w:rPr>
          <w:sz w:val="20"/>
          <w:szCs w:val="20"/>
          <w:lang w:eastAsia="en-NZ"/>
        </w:rPr>
        <w:t xml:space="preserve">Amount: $............ </w:t>
      </w:r>
      <w:r w:rsidR="00B90463">
        <w:rPr>
          <w:sz w:val="20"/>
          <w:szCs w:val="20"/>
          <w:lang w:eastAsia="en-NZ"/>
        </w:rPr>
        <w:t>on or before (d</w:t>
      </w:r>
      <w:r w:rsidR="00B90463" w:rsidRPr="002F0731">
        <w:rPr>
          <w:sz w:val="20"/>
          <w:szCs w:val="20"/>
          <w:lang w:eastAsia="en-NZ"/>
        </w:rPr>
        <w:t>ate</w:t>
      </w:r>
      <w:proofErr w:type="gramStart"/>
      <w:r w:rsidR="00B90463">
        <w:rPr>
          <w:sz w:val="20"/>
          <w:szCs w:val="20"/>
          <w:lang w:eastAsia="en-NZ"/>
        </w:rPr>
        <w:t>)</w:t>
      </w:r>
      <w:r w:rsidRPr="002F0731">
        <w:rPr>
          <w:sz w:val="20"/>
          <w:szCs w:val="20"/>
          <w:lang w:eastAsia="en-NZ"/>
        </w:rPr>
        <w:t>:…</w:t>
      </w:r>
      <w:proofErr w:type="gramEnd"/>
      <w:r w:rsidRPr="002F0731">
        <w:rPr>
          <w:sz w:val="20"/>
          <w:szCs w:val="20"/>
          <w:lang w:eastAsia="en-NZ"/>
        </w:rPr>
        <w:t>……..</w:t>
      </w:r>
    </w:p>
    <w:p w:rsidR="005047D0" w:rsidRPr="002F0731" w:rsidRDefault="005047D0" w:rsidP="005047D0">
      <w:pPr>
        <w:pBdr>
          <w:top w:val="single" w:sz="4" w:space="1" w:color="auto"/>
          <w:left w:val="single" w:sz="4" w:space="0" w:color="auto"/>
          <w:bottom w:val="single" w:sz="4" w:space="13" w:color="auto"/>
          <w:right w:val="single" w:sz="4" w:space="4" w:color="auto"/>
        </w:pBdr>
        <w:tabs>
          <w:tab w:val="left" w:pos="90"/>
        </w:tabs>
        <w:ind w:firstLine="720"/>
        <w:rPr>
          <w:sz w:val="20"/>
          <w:szCs w:val="20"/>
          <w:lang w:eastAsia="en-NZ"/>
        </w:rPr>
      </w:pPr>
    </w:p>
    <w:p w:rsidR="005047D0" w:rsidRPr="002F0731" w:rsidRDefault="005047D0" w:rsidP="005047D0">
      <w:pPr>
        <w:pBdr>
          <w:top w:val="single" w:sz="4" w:space="1" w:color="auto"/>
          <w:left w:val="single" w:sz="4" w:space="0" w:color="auto"/>
          <w:bottom w:val="single" w:sz="4" w:space="13" w:color="auto"/>
          <w:right w:val="single" w:sz="4" w:space="4" w:color="auto"/>
        </w:pBdr>
        <w:tabs>
          <w:tab w:val="left" w:pos="90"/>
        </w:tabs>
        <w:ind w:firstLine="720"/>
        <w:rPr>
          <w:sz w:val="20"/>
          <w:szCs w:val="20"/>
          <w:lang w:eastAsia="en-NZ"/>
        </w:rPr>
      </w:pPr>
      <w:r w:rsidRPr="002F0731">
        <w:rPr>
          <w:sz w:val="20"/>
          <w:szCs w:val="20"/>
          <w:lang w:eastAsia="en-NZ"/>
        </w:rPr>
        <w:t xml:space="preserve">Amount: $............ </w:t>
      </w:r>
      <w:r w:rsidR="00B90463">
        <w:rPr>
          <w:sz w:val="20"/>
          <w:szCs w:val="20"/>
          <w:lang w:eastAsia="en-NZ"/>
        </w:rPr>
        <w:t>on or before (d</w:t>
      </w:r>
      <w:r w:rsidR="00B90463" w:rsidRPr="002F0731">
        <w:rPr>
          <w:sz w:val="20"/>
          <w:szCs w:val="20"/>
          <w:lang w:eastAsia="en-NZ"/>
        </w:rPr>
        <w:t>ate</w:t>
      </w:r>
      <w:proofErr w:type="gramStart"/>
      <w:r w:rsidR="00B90463">
        <w:rPr>
          <w:sz w:val="20"/>
          <w:szCs w:val="20"/>
          <w:lang w:eastAsia="en-NZ"/>
        </w:rPr>
        <w:t>)</w:t>
      </w:r>
      <w:r w:rsidRPr="002F0731">
        <w:rPr>
          <w:sz w:val="20"/>
          <w:szCs w:val="20"/>
          <w:lang w:eastAsia="en-NZ"/>
        </w:rPr>
        <w:t>:…</w:t>
      </w:r>
      <w:proofErr w:type="gramEnd"/>
      <w:r w:rsidRPr="002F0731">
        <w:rPr>
          <w:sz w:val="20"/>
          <w:szCs w:val="20"/>
          <w:lang w:eastAsia="en-NZ"/>
        </w:rPr>
        <w:t>……..</w:t>
      </w:r>
    </w:p>
    <w:p w:rsidR="00CE2C0C" w:rsidRPr="002F0731" w:rsidRDefault="00CE2C0C" w:rsidP="00C547E9">
      <w:pPr>
        <w:pBdr>
          <w:top w:val="single" w:sz="4" w:space="1" w:color="auto"/>
          <w:left w:val="single" w:sz="4" w:space="0" w:color="auto"/>
          <w:bottom w:val="single" w:sz="4" w:space="13" w:color="auto"/>
          <w:right w:val="single" w:sz="4" w:space="4" w:color="auto"/>
        </w:pBdr>
        <w:tabs>
          <w:tab w:val="left" w:pos="90"/>
        </w:tabs>
        <w:ind w:firstLine="720"/>
        <w:rPr>
          <w:sz w:val="20"/>
          <w:szCs w:val="20"/>
          <w:lang w:eastAsia="en-NZ"/>
        </w:rPr>
      </w:pPr>
    </w:p>
    <w:p w:rsidR="0000396A" w:rsidRPr="002F0731" w:rsidRDefault="0000396A" w:rsidP="0000396A">
      <w:pPr>
        <w:pBdr>
          <w:top w:val="single" w:sz="4" w:space="1" w:color="auto"/>
          <w:left w:val="single" w:sz="4" w:space="0" w:color="auto"/>
          <w:bottom w:val="single" w:sz="4" w:space="13" w:color="auto"/>
          <w:right w:val="single" w:sz="4" w:space="4" w:color="auto"/>
        </w:pBdr>
        <w:tabs>
          <w:tab w:val="left" w:pos="90"/>
        </w:tabs>
        <w:ind w:firstLine="720"/>
        <w:rPr>
          <w:sz w:val="20"/>
          <w:szCs w:val="20"/>
          <w:lang w:eastAsia="en-NZ"/>
        </w:rPr>
      </w:pPr>
      <w:r w:rsidRPr="002F0731">
        <w:rPr>
          <w:b/>
          <w:sz w:val="20"/>
          <w:szCs w:val="20"/>
          <w:lang w:eastAsia="en-NZ"/>
        </w:rPr>
        <w:t>Total</w:t>
      </w:r>
      <w:r w:rsidR="00B90463">
        <w:rPr>
          <w:b/>
          <w:sz w:val="20"/>
          <w:szCs w:val="20"/>
          <w:lang w:eastAsia="en-NZ"/>
        </w:rPr>
        <w:t xml:space="preserve"> Payment</w:t>
      </w:r>
      <w:r w:rsidRPr="002F0731">
        <w:rPr>
          <w:b/>
          <w:sz w:val="20"/>
          <w:szCs w:val="20"/>
          <w:lang w:eastAsia="en-NZ"/>
        </w:rPr>
        <w:t xml:space="preserve"> </w:t>
      </w:r>
      <w:r w:rsidR="005047D0" w:rsidRPr="002F0731">
        <w:rPr>
          <w:b/>
          <w:sz w:val="20"/>
          <w:szCs w:val="20"/>
          <w:lang w:eastAsia="en-NZ"/>
        </w:rPr>
        <w:t>$............................</w:t>
      </w:r>
      <w:r w:rsidRPr="002F0731">
        <w:rPr>
          <w:sz w:val="20"/>
          <w:szCs w:val="20"/>
          <w:lang w:eastAsia="en-NZ"/>
        </w:rPr>
        <w:t xml:space="preserve">      </w:t>
      </w:r>
    </w:p>
    <w:p w:rsidR="00C940D4" w:rsidRPr="002F0731" w:rsidRDefault="00C940D4" w:rsidP="00471575">
      <w:pPr>
        <w:tabs>
          <w:tab w:val="left" w:pos="7185"/>
        </w:tabs>
        <w:rPr>
          <w:sz w:val="20"/>
          <w:szCs w:val="20"/>
          <w:lang w:eastAsia="en-NZ"/>
        </w:rPr>
      </w:pPr>
      <w:r w:rsidRPr="002F0731">
        <w:rPr>
          <w:sz w:val="20"/>
          <w:szCs w:val="20"/>
          <w:lang w:eastAsia="en-NZ"/>
        </w:rPr>
        <w:t>I understand that if I do not pay on or before the above dates</w:t>
      </w:r>
      <w:r w:rsidR="009239EB" w:rsidRPr="002F0731">
        <w:rPr>
          <w:sz w:val="20"/>
          <w:szCs w:val="20"/>
          <w:lang w:eastAsia="en-NZ"/>
        </w:rPr>
        <w:t>:</w:t>
      </w:r>
      <w:r w:rsidR="00471575" w:rsidRPr="002F0731">
        <w:rPr>
          <w:sz w:val="20"/>
          <w:szCs w:val="20"/>
          <w:lang w:eastAsia="en-NZ"/>
        </w:rPr>
        <w:tab/>
      </w:r>
    </w:p>
    <w:p w:rsidR="00C940D4" w:rsidRPr="002F0731" w:rsidRDefault="00C940D4" w:rsidP="00C940D4">
      <w:pPr>
        <w:rPr>
          <w:sz w:val="20"/>
          <w:szCs w:val="20"/>
          <w:lang w:eastAsia="en-NZ"/>
        </w:rPr>
      </w:pPr>
    </w:p>
    <w:p w:rsidR="00C940D4" w:rsidRPr="002F0731" w:rsidRDefault="00C940D4" w:rsidP="00C940D4">
      <w:pPr>
        <w:numPr>
          <w:ilvl w:val="0"/>
          <w:numId w:val="3"/>
        </w:numPr>
        <w:rPr>
          <w:sz w:val="20"/>
          <w:szCs w:val="20"/>
          <w:lang w:eastAsia="en-NZ"/>
        </w:rPr>
      </w:pPr>
      <w:r w:rsidRPr="002F0731">
        <w:rPr>
          <w:sz w:val="20"/>
          <w:szCs w:val="20"/>
          <w:lang w:eastAsia="en-NZ"/>
        </w:rPr>
        <w:t>the University shall cancel the registration without notice and my account placed on hold;</w:t>
      </w:r>
    </w:p>
    <w:p w:rsidR="00C940D4" w:rsidRPr="002F0731" w:rsidRDefault="00C940D4" w:rsidP="00C940D4">
      <w:pPr>
        <w:numPr>
          <w:ilvl w:val="0"/>
          <w:numId w:val="3"/>
        </w:numPr>
        <w:rPr>
          <w:sz w:val="20"/>
          <w:szCs w:val="20"/>
          <w:lang w:eastAsia="en-NZ"/>
        </w:rPr>
      </w:pPr>
      <w:r w:rsidRPr="002F0731">
        <w:rPr>
          <w:sz w:val="20"/>
          <w:szCs w:val="20"/>
          <w:lang w:eastAsia="en-NZ"/>
        </w:rPr>
        <w:t>that I may not be allowed to sit end-of-semester examinations;</w:t>
      </w:r>
    </w:p>
    <w:p w:rsidR="00C940D4" w:rsidRPr="002F0731" w:rsidRDefault="00C940D4" w:rsidP="00C940D4">
      <w:pPr>
        <w:numPr>
          <w:ilvl w:val="0"/>
          <w:numId w:val="3"/>
        </w:numPr>
        <w:rPr>
          <w:sz w:val="20"/>
          <w:szCs w:val="20"/>
          <w:lang w:eastAsia="en-NZ"/>
        </w:rPr>
      </w:pPr>
      <w:r w:rsidRPr="002F0731">
        <w:rPr>
          <w:sz w:val="20"/>
          <w:szCs w:val="20"/>
          <w:lang w:eastAsia="en-NZ"/>
        </w:rPr>
        <w:t>that I may not return to the University or enroll for any of the courses offered by the University until the arrears of fees and other</w:t>
      </w:r>
      <w:r w:rsidR="00DB6EDB">
        <w:rPr>
          <w:sz w:val="20"/>
          <w:szCs w:val="20"/>
          <w:lang w:eastAsia="en-NZ"/>
        </w:rPr>
        <w:t xml:space="preserve"> charges have been paid in full;</w:t>
      </w:r>
    </w:p>
    <w:p w:rsidR="00C940D4" w:rsidRPr="002F0731" w:rsidRDefault="002F0731" w:rsidP="00C940D4">
      <w:pPr>
        <w:numPr>
          <w:ilvl w:val="0"/>
          <w:numId w:val="3"/>
        </w:numPr>
        <w:jc w:val="both"/>
        <w:rPr>
          <w:sz w:val="20"/>
          <w:szCs w:val="20"/>
        </w:rPr>
      </w:pPr>
      <w:r w:rsidRPr="002F0731">
        <w:rPr>
          <w:sz w:val="20"/>
          <w:szCs w:val="20"/>
        </w:rPr>
        <w:t>that my offer will be terminated</w:t>
      </w:r>
      <w:r w:rsidR="00C940D4" w:rsidRPr="002F0731">
        <w:rPr>
          <w:sz w:val="20"/>
          <w:szCs w:val="20"/>
        </w:rPr>
        <w:t xml:space="preserve"> in the </w:t>
      </w:r>
      <w:r w:rsidR="00DB6EDB">
        <w:rPr>
          <w:sz w:val="20"/>
          <w:szCs w:val="20"/>
        </w:rPr>
        <w:t>following semester/term.</w:t>
      </w:r>
    </w:p>
    <w:p w:rsidR="00C940D4" w:rsidRPr="002F0731" w:rsidRDefault="00C940D4" w:rsidP="00D44BFE">
      <w:pPr>
        <w:ind w:left="1080"/>
        <w:rPr>
          <w:sz w:val="20"/>
          <w:szCs w:val="20"/>
          <w:lang w:eastAsia="en-NZ"/>
        </w:rPr>
      </w:pPr>
    </w:p>
    <w:p w:rsidR="00C940D4" w:rsidRPr="002F0731" w:rsidRDefault="00C940D4" w:rsidP="00C940D4">
      <w:pPr>
        <w:jc w:val="both"/>
        <w:rPr>
          <w:sz w:val="20"/>
          <w:szCs w:val="20"/>
        </w:rPr>
      </w:pPr>
      <w:r w:rsidRPr="002F0731">
        <w:rPr>
          <w:sz w:val="20"/>
          <w:szCs w:val="20"/>
        </w:rPr>
        <w:t xml:space="preserve">I certify that I have read and fully understand the </w:t>
      </w:r>
      <w:r w:rsidR="00DB6EDB">
        <w:rPr>
          <w:sz w:val="20"/>
          <w:szCs w:val="20"/>
        </w:rPr>
        <w:t xml:space="preserve">terms and </w:t>
      </w:r>
      <w:r w:rsidRPr="002F0731">
        <w:rPr>
          <w:sz w:val="20"/>
          <w:szCs w:val="20"/>
        </w:rPr>
        <w:t>conditions of this</w:t>
      </w:r>
    </w:p>
    <w:p w:rsidR="00C940D4" w:rsidRPr="002F0731" w:rsidRDefault="00C940D4" w:rsidP="00C940D4">
      <w:pPr>
        <w:jc w:val="both"/>
        <w:rPr>
          <w:sz w:val="20"/>
          <w:szCs w:val="20"/>
        </w:rPr>
      </w:pPr>
      <w:r w:rsidRPr="002F0731">
        <w:rPr>
          <w:sz w:val="20"/>
          <w:szCs w:val="20"/>
        </w:rPr>
        <w:t xml:space="preserve">Agreement as stated </w:t>
      </w:r>
      <w:r w:rsidR="0020178B">
        <w:rPr>
          <w:sz w:val="20"/>
          <w:szCs w:val="20"/>
        </w:rPr>
        <w:t>i</w:t>
      </w:r>
      <w:r w:rsidRPr="002F0731">
        <w:rPr>
          <w:sz w:val="20"/>
          <w:szCs w:val="20"/>
        </w:rPr>
        <w:t>n the Installment Guidelines.</w:t>
      </w:r>
    </w:p>
    <w:p w:rsidR="00C940D4" w:rsidRPr="002F0731" w:rsidRDefault="00C940D4" w:rsidP="00C940D4">
      <w:pPr>
        <w:jc w:val="both"/>
        <w:rPr>
          <w:sz w:val="20"/>
          <w:szCs w:val="20"/>
        </w:rPr>
      </w:pPr>
      <w:r w:rsidRPr="002F0731">
        <w:rPr>
          <w:sz w:val="20"/>
          <w:szCs w:val="20"/>
        </w:rPr>
        <w:tab/>
      </w:r>
    </w:p>
    <w:p w:rsidR="00F719F1" w:rsidRPr="002F0731" w:rsidRDefault="00AA37C5" w:rsidP="00C940D4">
      <w:pPr>
        <w:jc w:val="both"/>
        <w:rPr>
          <w:b/>
          <w:i/>
          <w:iCs/>
          <w:sz w:val="20"/>
          <w:szCs w:val="20"/>
        </w:rPr>
      </w:pPr>
      <w:proofErr w:type="gramStart"/>
      <w:r w:rsidRPr="002F0731">
        <w:rPr>
          <w:b/>
          <w:i/>
          <w:iCs/>
          <w:sz w:val="20"/>
          <w:szCs w:val="20"/>
        </w:rPr>
        <w:t>Name:</w:t>
      </w:r>
      <w:r w:rsidR="002F0731" w:rsidRPr="002F0731">
        <w:rPr>
          <w:b/>
          <w:i/>
          <w:iCs/>
          <w:sz w:val="20"/>
          <w:szCs w:val="20"/>
        </w:rPr>
        <w:t>…</w:t>
      </w:r>
      <w:proofErr w:type="gramEnd"/>
      <w:r w:rsidR="002F0731" w:rsidRPr="002F0731">
        <w:rPr>
          <w:b/>
          <w:i/>
          <w:iCs/>
          <w:sz w:val="20"/>
          <w:szCs w:val="20"/>
        </w:rPr>
        <w:t>…………………………………</w:t>
      </w:r>
    </w:p>
    <w:p w:rsidR="00AA37C5" w:rsidRPr="002F0731" w:rsidRDefault="00AA37C5" w:rsidP="00C940D4">
      <w:pPr>
        <w:jc w:val="both"/>
        <w:rPr>
          <w:i/>
          <w:iCs/>
          <w:sz w:val="20"/>
          <w:szCs w:val="20"/>
        </w:rPr>
      </w:pPr>
    </w:p>
    <w:p w:rsidR="00C940D4" w:rsidRDefault="00465CEA" w:rsidP="00C940D4">
      <w:pPr>
        <w:jc w:val="both"/>
        <w:rPr>
          <w:i/>
          <w:iCs/>
          <w:sz w:val="20"/>
          <w:szCs w:val="20"/>
        </w:rPr>
      </w:pPr>
      <w:r w:rsidRPr="002F0731">
        <w:rPr>
          <w:b/>
          <w:i/>
          <w:iCs/>
          <w:sz w:val="20"/>
          <w:szCs w:val="20"/>
        </w:rPr>
        <w:t xml:space="preserve">Signature </w:t>
      </w:r>
      <w:r w:rsidRPr="002F0731">
        <w:rPr>
          <w:i/>
          <w:iCs/>
          <w:sz w:val="20"/>
          <w:szCs w:val="20"/>
        </w:rPr>
        <w:t>…</w:t>
      </w:r>
      <w:r w:rsidR="006F06FD" w:rsidRPr="002F0731">
        <w:rPr>
          <w:i/>
          <w:iCs/>
          <w:sz w:val="20"/>
          <w:szCs w:val="20"/>
        </w:rPr>
        <w:t xml:space="preserve">…………………………………                 </w:t>
      </w:r>
      <w:r w:rsidR="006F06FD" w:rsidRPr="002F0731">
        <w:rPr>
          <w:b/>
          <w:i/>
          <w:iCs/>
          <w:sz w:val="20"/>
          <w:szCs w:val="20"/>
        </w:rPr>
        <w:t xml:space="preserve">Phone </w:t>
      </w:r>
      <w:proofErr w:type="gramStart"/>
      <w:r w:rsidR="006F06FD" w:rsidRPr="002F0731">
        <w:rPr>
          <w:b/>
          <w:i/>
          <w:iCs/>
          <w:sz w:val="20"/>
          <w:szCs w:val="20"/>
        </w:rPr>
        <w:t>#:</w:t>
      </w:r>
      <w:r w:rsidR="006F06FD" w:rsidRPr="002F0731">
        <w:rPr>
          <w:i/>
          <w:iCs/>
          <w:sz w:val="20"/>
          <w:szCs w:val="20"/>
        </w:rPr>
        <w:t>…</w:t>
      </w:r>
      <w:proofErr w:type="gramEnd"/>
      <w:r w:rsidR="006F06FD" w:rsidRPr="002F0731">
        <w:rPr>
          <w:i/>
          <w:iCs/>
          <w:sz w:val="20"/>
          <w:szCs w:val="20"/>
        </w:rPr>
        <w:t>……………………</w:t>
      </w:r>
    </w:p>
    <w:p w:rsidR="00DB6EDB" w:rsidRDefault="00DB6EDB" w:rsidP="00C940D4">
      <w:pPr>
        <w:jc w:val="both"/>
        <w:rPr>
          <w:i/>
          <w:iCs/>
          <w:sz w:val="20"/>
          <w:szCs w:val="20"/>
        </w:rPr>
      </w:pPr>
    </w:p>
    <w:p w:rsidR="00DB6EDB" w:rsidRPr="002F0731" w:rsidRDefault="00DB6EDB" w:rsidP="00C940D4">
      <w:pPr>
        <w:jc w:val="both"/>
        <w:rPr>
          <w:i/>
          <w:iCs/>
          <w:sz w:val="20"/>
          <w:szCs w:val="20"/>
        </w:rPr>
      </w:pPr>
      <w:r w:rsidRPr="00DB6EDB">
        <w:rPr>
          <w:b/>
          <w:i/>
          <w:iCs/>
          <w:sz w:val="20"/>
          <w:szCs w:val="20"/>
        </w:rPr>
        <w:t xml:space="preserve">Alternate </w:t>
      </w:r>
      <w:proofErr w:type="gramStart"/>
      <w:r w:rsidRPr="00DB6EDB">
        <w:rPr>
          <w:b/>
          <w:i/>
          <w:iCs/>
          <w:sz w:val="20"/>
          <w:szCs w:val="20"/>
        </w:rPr>
        <w:t>Email</w:t>
      </w:r>
      <w:r>
        <w:rPr>
          <w:i/>
          <w:iCs/>
          <w:sz w:val="20"/>
          <w:szCs w:val="20"/>
        </w:rPr>
        <w:t>:…</w:t>
      </w:r>
      <w:proofErr w:type="gramEnd"/>
      <w:r>
        <w:rPr>
          <w:i/>
          <w:iCs/>
          <w:sz w:val="20"/>
          <w:szCs w:val="20"/>
        </w:rPr>
        <w:t>……………………………</w:t>
      </w:r>
    </w:p>
    <w:p w:rsidR="002F0731" w:rsidRPr="002F0731" w:rsidRDefault="002F0731" w:rsidP="00C940D4">
      <w:pPr>
        <w:jc w:val="both"/>
        <w:rPr>
          <w:i/>
          <w:iCs/>
          <w:sz w:val="20"/>
          <w:szCs w:val="20"/>
        </w:rPr>
      </w:pPr>
    </w:p>
    <w:p w:rsidR="00C940D4" w:rsidRPr="002F0731" w:rsidRDefault="00C940D4" w:rsidP="00C940D4">
      <w:pPr>
        <w:jc w:val="both"/>
        <w:rPr>
          <w:sz w:val="20"/>
          <w:szCs w:val="20"/>
        </w:rPr>
      </w:pPr>
      <w:r w:rsidRPr="002F0731">
        <w:rPr>
          <w:sz w:val="20"/>
          <w:szCs w:val="20"/>
        </w:rPr>
        <w:tab/>
      </w:r>
      <w:r w:rsidRPr="002F0731">
        <w:rPr>
          <w:sz w:val="20"/>
          <w:szCs w:val="20"/>
        </w:rPr>
        <w:tab/>
      </w:r>
      <w:r w:rsidRPr="002F0731">
        <w:rPr>
          <w:sz w:val="20"/>
          <w:szCs w:val="20"/>
        </w:rPr>
        <w:tab/>
      </w:r>
      <w:r w:rsidRPr="002F0731">
        <w:rPr>
          <w:sz w:val="20"/>
          <w:szCs w:val="20"/>
        </w:rPr>
        <w:tab/>
      </w:r>
    </w:p>
    <w:p w:rsidR="00C940D4" w:rsidRPr="002F0731" w:rsidRDefault="00C940D4" w:rsidP="00C940D4">
      <w:pPr>
        <w:jc w:val="both"/>
        <w:rPr>
          <w:i/>
          <w:iCs/>
          <w:sz w:val="20"/>
          <w:szCs w:val="20"/>
        </w:rPr>
      </w:pPr>
      <w:r w:rsidRPr="002F0731">
        <w:rPr>
          <w:b/>
          <w:i/>
          <w:iCs/>
          <w:sz w:val="20"/>
          <w:szCs w:val="20"/>
        </w:rPr>
        <w:t>The University of the South Pacific</w:t>
      </w:r>
      <w:r w:rsidRPr="002F0731">
        <w:rPr>
          <w:i/>
          <w:iCs/>
          <w:sz w:val="20"/>
          <w:szCs w:val="20"/>
        </w:rPr>
        <w:t xml:space="preserve"> </w:t>
      </w:r>
    </w:p>
    <w:p w:rsidR="00C940D4" w:rsidRPr="002F0731" w:rsidRDefault="00C940D4" w:rsidP="00C940D4">
      <w:pPr>
        <w:jc w:val="both"/>
        <w:rPr>
          <w:sz w:val="20"/>
          <w:szCs w:val="20"/>
        </w:rPr>
      </w:pPr>
    </w:p>
    <w:p w:rsidR="00AC49E6" w:rsidRDefault="00C940D4" w:rsidP="00C940D4">
      <w:pPr>
        <w:jc w:val="both"/>
        <w:rPr>
          <w:i/>
          <w:iCs/>
        </w:rPr>
      </w:pPr>
      <w:r w:rsidRPr="002F0731">
        <w:rPr>
          <w:b/>
          <w:sz w:val="20"/>
          <w:szCs w:val="20"/>
        </w:rPr>
        <w:t>Represented by</w:t>
      </w:r>
      <w:r w:rsidR="006F06FD" w:rsidRPr="002F0731">
        <w:rPr>
          <w:sz w:val="20"/>
          <w:szCs w:val="20"/>
        </w:rPr>
        <w:t xml:space="preserve"> </w:t>
      </w:r>
      <w:r w:rsidR="00AA37C5" w:rsidRPr="002F0731">
        <w:rPr>
          <w:sz w:val="20"/>
          <w:szCs w:val="20"/>
        </w:rPr>
        <w:t>……..</w:t>
      </w:r>
      <w:r w:rsidR="006F06FD" w:rsidRPr="002F0731">
        <w:rPr>
          <w:sz w:val="20"/>
          <w:szCs w:val="20"/>
        </w:rPr>
        <w:t xml:space="preserve"> ………………………</w:t>
      </w:r>
      <w:r w:rsidR="00DB6EDB">
        <w:rPr>
          <w:sz w:val="20"/>
          <w:szCs w:val="20"/>
        </w:rPr>
        <w:t>……………………</w:t>
      </w:r>
      <w:r w:rsidR="006F06FD" w:rsidRPr="002F0731">
        <w:rPr>
          <w:sz w:val="20"/>
          <w:szCs w:val="20"/>
        </w:rPr>
        <w:t xml:space="preserve">        </w:t>
      </w:r>
      <w:r w:rsidR="006F06FD" w:rsidRPr="002F0731">
        <w:rPr>
          <w:b/>
          <w:i/>
          <w:iCs/>
          <w:sz w:val="20"/>
          <w:szCs w:val="20"/>
        </w:rPr>
        <w:t>Date</w:t>
      </w:r>
      <w:r w:rsidR="006F06FD" w:rsidRPr="002F0731">
        <w:rPr>
          <w:i/>
          <w:iCs/>
          <w:sz w:val="20"/>
          <w:szCs w:val="20"/>
        </w:rPr>
        <w:t xml:space="preserve">…………………………… </w:t>
      </w:r>
      <w:r w:rsidR="006F06FD">
        <w:rPr>
          <w:i/>
          <w:iCs/>
        </w:rPr>
        <w:t xml:space="preserve">    </w:t>
      </w:r>
    </w:p>
    <w:p w:rsidR="00DB6EDB" w:rsidRDefault="006F06FD" w:rsidP="00C940D4">
      <w:pPr>
        <w:jc w:val="both"/>
      </w:pPr>
      <w:r>
        <w:rPr>
          <w:i/>
          <w:iCs/>
        </w:rPr>
        <w:t xml:space="preserve">    </w:t>
      </w:r>
    </w:p>
    <w:p w:rsidR="006F06FD" w:rsidRDefault="00DB6EDB" w:rsidP="00DB6EDB">
      <w:pPr>
        <w:rPr>
          <w:sz w:val="20"/>
          <w:szCs w:val="20"/>
        </w:rPr>
      </w:pPr>
      <w:r w:rsidRPr="00DB6EDB">
        <w:rPr>
          <w:sz w:val="20"/>
          <w:szCs w:val="20"/>
        </w:rPr>
        <w:t>(Name and Signature)</w:t>
      </w:r>
    </w:p>
    <w:p w:rsidR="00AC49E6" w:rsidRDefault="00AC49E6" w:rsidP="00DB6EDB">
      <w:pPr>
        <w:rPr>
          <w:sz w:val="20"/>
          <w:szCs w:val="20"/>
        </w:rPr>
      </w:pPr>
    </w:p>
    <w:p w:rsidR="00AC49E6" w:rsidRPr="00012375" w:rsidRDefault="00012375" w:rsidP="00DB6EDB">
      <w:pPr>
        <w:rPr>
          <w:b/>
          <w:i/>
          <w:sz w:val="20"/>
          <w:szCs w:val="20"/>
        </w:rPr>
      </w:pPr>
      <w:r w:rsidRPr="00012375">
        <w:rPr>
          <w:b/>
          <w:i/>
          <w:sz w:val="20"/>
          <w:szCs w:val="20"/>
        </w:rPr>
        <w:t xml:space="preserve">Please provide relevant identification </w:t>
      </w:r>
      <w:r w:rsidR="00EE3BE9">
        <w:rPr>
          <w:b/>
          <w:i/>
          <w:sz w:val="20"/>
          <w:szCs w:val="20"/>
        </w:rPr>
        <w:t xml:space="preserve">copies as </w:t>
      </w:r>
      <w:r w:rsidRPr="00012375">
        <w:rPr>
          <w:b/>
          <w:i/>
          <w:sz w:val="20"/>
          <w:szCs w:val="20"/>
        </w:rPr>
        <w:t xml:space="preserve">listed </w:t>
      </w:r>
      <w:r w:rsidR="00EE3BE9">
        <w:rPr>
          <w:b/>
          <w:i/>
          <w:sz w:val="20"/>
          <w:szCs w:val="20"/>
        </w:rPr>
        <w:t>on</w:t>
      </w:r>
      <w:r w:rsidRPr="00012375">
        <w:rPr>
          <w:b/>
          <w:i/>
          <w:sz w:val="20"/>
          <w:szCs w:val="20"/>
        </w:rPr>
        <w:t xml:space="preserve"> the next page to complete your application</w:t>
      </w:r>
      <w:r w:rsidR="00EE3BE9">
        <w:rPr>
          <w:b/>
          <w:i/>
          <w:sz w:val="20"/>
          <w:szCs w:val="20"/>
        </w:rPr>
        <w:t>.</w:t>
      </w:r>
    </w:p>
    <w:p w:rsidR="00AC49E6" w:rsidRDefault="00AC49E6" w:rsidP="00AC49E6">
      <w:pPr>
        <w:jc w:val="right"/>
        <w:rPr>
          <w:noProof/>
        </w:rPr>
      </w:pPr>
    </w:p>
    <w:p w:rsidR="00AC49E6" w:rsidRDefault="00AC49E6" w:rsidP="00AC49E6">
      <w:pPr>
        <w:jc w:val="right"/>
        <w:rPr>
          <w:noProof/>
        </w:rPr>
      </w:pPr>
      <w:r>
        <w:rPr>
          <w:noProof/>
        </w:rPr>
        <w:lastRenderedPageBreak/>
        <w:t xml:space="preserve">  </w:t>
      </w:r>
    </w:p>
    <w:p w:rsidR="00AC49E6" w:rsidRDefault="00AC49E6" w:rsidP="00AC49E6">
      <w:pPr>
        <w:jc w:val="right"/>
        <w:rPr>
          <w:sz w:val="20"/>
          <w:szCs w:val="20"/>
        </w:rPr>
      </w:pPr>
      <w:r>
        <w:rPr>
          <w:noProof/>
        </w:rPr>
        <w:drawing>
          <wp:inline distT="0" distB="0" distL="0" distR="0" wp14:anchorId="306E5391" wp14:editId="1388AE1B">
            <wp:extent cx="1600200" cy="914400"/>
            <wp:effectExtent l="1905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srcRect/>
                    <a:stretch>
                      <a:fillRect/>
                    </a:stretch>
                  </pic:blipFill>
                  <pic:spPr bwMode="auto">
                    <a:xfrm>
                      <a:off x="0" y="0"/>
                      <a:ext cx="1600200" cy="914400"/>
                    </a:xfrm>
                    <a:prstGeom prst="rect">
                      <a:avLst/>
                    </a:prstGeom>
                    <a:noFill/>
                    <a:ln w="9525">
                      <a:noFill/>
                      <a:miter lim="800000"/>
                      <a:headEnd/>
                      <a:tailEnd/>
                    </a:ln>
                  </pic:spPr>
                </pic:pic>
              </a:graphicData>
            </a:graphic>
          </wp:inline>
        </w:drawing>
      </w:r>
    </w:p>
    <w:p w:rsidR="00AC49E6" w:rsidRDefault="00AC49E6" w:rsidP="00DB6EDB">
      <w:pPr>
        <w:rPr>
          <w:sz w:val="20"/>
          <w:szCs w:val="20"/>
        </w:rPr>
      </w:pPr>
    </w:p>
    <w:p w:rsidR="00313712" w:rsidRDefault="00313712" w:rsidP="00DB6EDB">
      <w:pPr>
        <w:rPr>
          <w:sz w:val="20"/>
          <w:szCs w:val="20"/>
        </w:rPr>
      </w:pPr>
    </w:p>
    <w:p w:rsidR="00313712" w:rsidRDefault="00AC49E6" w:rsidP="00AC49E6">
      <w:pPr>
        <w:jc w:val="center"/>
        <w:rPr>
          <w:b/>
          <w:u w:val="single"/>
        </w:rPr>
      </w:pPr>
      <w:r w:rsidRPr="00AC49E6">
        <w:rPr>
          <w:b/>
          <w:u w:val="single"/>
        </w:rPr>
        <w:t xml:space="preserve">Installment Payment </w:t>
      </w:r>
      <w:r w:rsidR="006C2D45">
        <w:rPr>
          <w:b/>
          <w:u w:val="single"/>
        </w:rPr>
        <w:t xml:space="preserve">Agreement </w:t>
      </w:r>
      <w:r w:rsidR="00012375">
        <w:rPr>
          <w:b/>
          <w:u w:val="single"/>
        </w:rPr>
        <w:t xml:space="preserve">- </w:t>
      </w:r>
      <w:r w:rsidR="00012375" w:rsidRPr="00AC49E6">
        <w:rPr>
          <w:b/>
          <w:u w:val="single"/>
        </w:rPr>
        <w:t>Identification</w:t>
      </w:r>
      <w:r w:rsidRPr="00AC49E6">
        <w:rPr>
          <w:b/>
          <w:u w:val="single"/>
        </w:rPr>
        <w:t xml:space="preserve"> Requirements</w:t>
      </w:r>
    </w:p>
    <w:p w:rsidR="00012375" w:rsidRDefault="00012375" w:rsidP="00012375">
      <w:pPr>
        <w:rPr>
          <w:b/>
          <w:u w:val="single"/>
        </w:rPr>
      </w:pPr>
    </w:p>
    <w:p w:rsidR="00012375" w:rsidRPr="00D04879" w:rsidRDefault="00012375" w:rsidP="00012375">
      <w:pPr>
        <w:rPr>
          <w:sz w:val="20"/>
          <w:szCs w:val="20"/>
        </w:rPr>
      </w:pPr>
      <w:r w:rsidRPr="00D04879">
        <w:rPr>
          <w:sz w:val="20"/>
          <w:szCs w:val="20"/>
        </w:rPr>
        <w:t xml:space="preserve">All students applying for </w:t>
      </w:r>
      <w:r w:rsidRPr="00D04879">
        <w:rPr>
          <w:b/>
          <w:bCs/>
          <w:sz w:val="20"/>
          <w:szCs w:val="20"/>
        </w:rPr>
        <w:t xml:space="preserve">tuition installment payment </w:t>
      </w:r>
      <w:r w:rsidR="00822F8A">
        <w:rPr>
          <w:b/>
          <w:bCs/>
          <w:sz w:val="20"/>
          <w:szCs w:val="20"/>
        </w:rPr>
        <w:t>agreements</w:t>
      </w:r>
      <w:r w:rsidRPr="00D04879">
        <w:rPr>
          <w:b/>
          <w:bCs/>
          <w:sz w:val="20"/>
          <w:szCs w:val="20"/>
        </w:rPr>
        <w:t xml:space="preserve"> beginning 01/06/2020</w:t>
      </w:r>
      <w:r w:rsidRPr="00D04879">
        <w:rPr>
          <w:sz w:val="20"/>
          <w:szCs w:val="20"/>
        </w:rPr>
        <w:t xml:space="preserve"> are required to submit originals or color scans of </w:t>
      </w:r>
      <w:r w:rsidRPr="00D04879">
        <w:rPr>
          <w:b/>
          <w:bCs/>
          <w:sz w:val="20"/>
          <w:szCs w:val="20"/>
          <w:u w:val="single"/>
        </w:rPr>
        <w:t>three valid identification</w:t>
      </w:r>
      <w:r w:rsidRPr="00D04879">
        <w:rPr>
          <w:b/>
          <w:bCs/>
          <w:sz w:val="20"/>
          <w:szCs w:val="20"/>
        </w:rPr>
        <w:t xml:space="preserve"> </w:t>
      </w:r>
      <w:r w:rsidRPr="00D04879">
        <w:rPr>
          <w:sz w:val="20"/>
          <w:szCs w:val="20"/>
        </w:rPr>
        <w:t>for screening and compliance purposes. The following ID’s are acceptable:</w:t>
      </w:r>
    </w:p>
    <w:p w:rsidR="00012375" w:rsidRPr="00D04879" w:rsidRDefault="00012375" w:rsidP="00012375">
      <w:pPr>
        <w:rPr>
          <w:sz w:val="20"/>
          <w:szCs w:val="20"/>
        </w:rPr>
      </w:pPr>
    </w:p>
    <w:p w:rsidR="00012375" w:rsidRPr="00D04879" w:rsidRDefault="00012375" w:rsidP="00012375">
      <w:pPr>
        <w:rPr>
          <w:b/>
          <w:bCs/>
          <w:sz w:val="20"/>
          <w:szCs w:val="20"/>
        </w:rPr>
      </w:pPr>
      <w:r w:rsidRPr="00D04879">
        <w:rPr>
          <w:b/>
          <w:bCs/>
          <w:sz w:val="20"/>
          <w:szCs w:val="20"/>
        </w:rPr>
        <w:t>Mandatory</w:t>
      </w:r>
    </w:p>
    <w:p w:rsidR="00012375" w:rsidRPr="00D04879" w:rsidRDefault="00012375" w:rsidP="00012375">
      <w:pPr>
        <w:pStyle w:val="ListParagraph"/>
        <w:numPr>
          <w:ilvl w:val="0"/>
          <w:numId w:val="5"/>
        </w:numPr>
        <w:rPr>
          <w:b/>
          <w:bCs/>
          <w:sz w:val="20"/>
          <w:szCs w:val="20"/>
        </w:rPr>
      </w:pPr>
      <w:r w:rsidRPr="00D04879">
        <w:rPr>
          <w:b/>
          <w:bCs/>
          <w:sz w:val="20"/>
          <w:szCs w:val="20"/>
        </w:rPr>
        <w:t>USP ID Card</w:t>
      </w:r>
    </w:p>
    <w:p w:rsidR="00012375" w:rsidRPr="00D04879" w:rsidRDefault="00012375" w:rsidP="00012375">
      <w:pPr>
        <w:pStyle w:val="ListParagraph"/>
        <w:numPr>
          <w:ilvl w:val="0"/>
          <w:numId w:val="5"/>
        </w:numPr>
        <w:rPr>
          <w:b/>
          <w:bCs/>
          <w:sz w:val="20"/>
          <w:szCs w:val="20"/>
        </w:rPr>
      </w:pPr>
      <w:r w:rsidRPr="00D04879">
        <w:rPr>
          <w:b/>
          <w:bCs/>
          <w:sz w:val="20"/>
          <w:szCs w:val="20"/>
        </w:rPr>
        <w:t>FRCS Joint Card (Fiji Students)</w:t>
      </w:r>
    </w:p>
    <w:p w:rsidR="00012375" w:rsidRPr="00D04879" w:rsidRDefault="00012375" w:rsidP="00012375">
      <w:pPr>
        <w:pStyle w:val="ListParagraph"/>
        <w:numPr>
          <w:ilvl w:val="0"/>
          <w:numId w:val="5"/>
        </w:numPr>
        <w:rPr>
          <w:b/>
          <w:bCs/>
          <w:sz w:val="20"/>
          <w:szCs w:val="20"/>
        </w:rPr>
      </w:pPr>
      <w:r w:rsidRPr="00D04879">
        <w:rPr>
          <w:b/>
          <w:bCs/>
          <w:sz w:val="20"/>
          <w:szCs w:val="20"/>
        </w:rPr>
        <w:t>Passport (Regional Students)</w:t>
      </w:r>
    </w:p>
    <w:p w:rsidR="00012375" w:rsidRPr="00D04879" w:rsidRDefault="00012375" w:rsidP="00012375">
      <w:pPr>
        <w:rPr>
          <w:rFonts w:asciiTheme="minorHAnsi" w:hAnsiTheme="minorHAnsi" w:cstheme="minorBidi"/>
          <w:b/>
          <w:bCs/>
          <w:sz w:val="20"/>
          <w:szCs w:val="20"/>
        </w:rPr>
      </w:pPr>
    </w:p>
    <w:p w:rsidR="00012375" w:rsidRPr="00D04879" w:rsidRDefault="00012375" w:rsidP="00012375">
      <w:pPr>
        <w:rPr>
          <w:rFonts w:ascii="Calibri" w:hAnsi="Calibri" w:cs="Calibri"/>
          <w:sz w:val="20"/>
          <w:szCs w:val="20"/>
        </w:rPr>
      </w:pPr>
    </w:p>
    <w:p w:rsidR="00012375" w:rsidRPr="00D04879" w:rsidRDefault="00012375" w:rsidP="00012375">
      <w:pPr>
        <w:rPr>
          <w:sz w:val="20"/>
          <w:szCs w:val="20"/>
        </w:rPr>
      </w:pPr>
      <w:r w:rsidRPr="00D04879">
        <w:rPr>
          <w:sz w:val="20"/>
          <w:szCs w:val="20"/>
        </w:rPr>
        <w:t xml:space="preserve">One </w:t>
      </w:r>
      <w:r w:rsidR="00822F8A">
        <w:rPr>
          <w:sz w:val="20"/>
          <w:szCs w:val="20"/>
        </w:rPr>
        <w:t xml:space="preserve">ID </w:t>
      </w:r>
      <w:r w:rsidRPr="00D04879">
        <w:rPr>
          <w:sz w:val="20"/>
          <w:szCs w:val="20"/>
        </w:rPr>
        <w:t>from the list below. Out of the three, one should include residential details of the student:</w:t>
      </w:r>
    </w:p>
    <w:p w:rsidR="00012375" w:rsidRPr="00D04879" w:rsidRDefault="00012375" w:rsidP="00012375">
      <w:pPr>
        <w:pStyle w:val="ListParagraph"/>
        <w:numPr>
          <w:ilvl w:val="0"/>
          <w:numId w:val="6"/>
        </w:numPr>
        <w:rPr>
          <w:sz w:val="20"/>
          <w:szCs w:val="20"/>
        </w:rPr>
      </w:pPr>
      <w:r w:rsidRPr="00D04879">
        <w:rPr>
          <w:sz w:val="20"/>
          <w:szCs w:val="20"/>
        </w:rPr>
        <w:t xml:space="preserve">Valid Voter registration card/ </w:t>
      </w:r>
      <w:r w:rsidR="00822F8A">
        <w:rPr>
          <w:sz w:val="20"/>
          <w:szCs w:val="20"/>
        </w:rPr>
        <w:t>N</w:t>
      </w:r>
      <w:r w:rsidRPr="00D04879">
        <w:rPr>
          <w:sz w:val="20"/>
          <w:szCs w:val="20"/>
        </w:rPr>
        <w:t xml:space="preserve">ational Identification </w:t>
      </w:r>
      <w:r w:rsidR="00822F8A">
        <w:rPr>
          <w:sz w:val="20"/>
          <w:szCs w:val="20"/>
        </w:rPr>
        <w:t>C</w:t>
      </w:r>
      <w:r w:rsidRPr="00D04879">
        <w:rPr>
          <w:sz w:val="20"/>
          <w:szCs w:val="20"/>
        </w:rPr>
        <w:t>ard</w:t>
      </w:r>
    </w:p>
    <w:p w:rsidR="00012375" w:rsidRPr="00D04879" w:rsidRDefault="00012375" w:rsidP="00012375">
      <w:pPr>
        <w:pStyle w:val="ListParagraph"/>
        <w:numPr>
          <w:ilvl w:val="0"/>
          <w:numId w:val="6"/>
        </w:numPr>
        <w:rPr>
          <w:sz w:val="20"/>
          <w:szCs w:val="20"/>
        </w:rPr>
      </w:pPr>
      <w:r w:rsidRPr="00D04879">
        <w:rPr>
          <w:sz w:val="20"/>
          <w:szCs w:val="20"/>
        </w:rPr>
        <w:t xml:space="preserve">Valid Driver’s License </w:t>
      </w:r>
    </w:p>
    <w:p w:rsidR="00012375" w:rsidRPr="00D04879" w:rsidRDefault="00012375" w:rsidP="00012375">
      <w:pPr>
        <w:pStyle w:val="ListParagraph"/>
        <w:numPr>
          <w:ilvl w:val="0"/>
          <w:numId w:val="6"/>
        </w:numPr>
        <w:rPr>
          <w:sz w:val="20"/>
          <w:szCs w:val="20"/>
        </w:rPr>
      </w:pPr>
      <w:r w:rsidRPr="00D04879">
        <w:rPr>
          <w:sz w:val="20"/>
          <w:szCs w:val="20"/>
        </w:rPr>
        <w:t>Valid Passport</w:t>
      </w:r>
    </w:p>
    <w:p w:rsidR="00012375" w:rsidRPr="00D04879" w:rsidRDefault="00012375" w:rsidP="00012375">
      <w:pPr>
        <w:pStyle w:val="ListParagraph"/>
        <w:numPr>
          <w:ilvl w:val="0"/>
          <w:numId w:val="6"/>
        </w:numPr>
        <w:rPr>
          <w:sz w:val="20"/>
          <w:szCs w:val="20"/>
        </w:rPr>
      </w:pPr>
      <w:r w:rsidRPr="00D04879">
        <w:rPr>
          <w:sz w:val="20"/>
          <w:szCs w:val="20"/>
        </w:rPr>
        <w:t xml:space="preserve">Other valid government issued identification card. </w:t>
      </w:r>
    </w:p>
    <w:p w:rsidR="00012375" w:rsidRPr="00D04879" w:rsidRDefault="00012375" w:rsidP="00012375">
      <w:pPr>
        <w:rPr>
          <w:sz w:val="20"/>
          <w:szCs w:val="20"/>
        </w:rPr>
      </w:pPr>
    </w:p>
    <w:p w:rsidR="00012375" w:rsidRPr="00D04879" w:rsidRDefault="00012375" w:rsidP="00012375">
      <w:pPr>
        <w:rPr>
          <w:sz w:val="20"/>
          <w:szCs w:val="20"/>
        </w:rPr>
      </w:pPr>
      <w:r w:rsidRPr="00D04879">
        <w:rPr>
          <w:sz w:val="20"/>
          <w:szCs w:val="20"/>
        </w:rPr>
        <w:t>In the case that you do not have your USP ID card, you are required to provide three forms of identification from the list above.</w:t>
      </w:r>
    </w:p>
    <w:p w:rsidR="00012375" w:rsidRPr="00D04879" w:rsidRDefault="00012375" w:rsidP="00012375">
      <w:pPr>
        <w:rPr>
          <w:sz w:val="20"/>
          <w:szCs w:val="20"/>
        </w:rPr>
      </w:pPr>
    </w:p>
    <w:p w:rsidR="00012375" w:rsidRPr="00D04879" w:rsidRDefault="00012375" w:rsidP="00012375">
      <w:pPr>
        <w:rPr>
          <w:sz w:val="20"/>
          <w:szCs w:val="20"/>
        </w:rPr>
      </w:pPr>
      <w:r w:rsidRPr="00D04879">
        <w:rPr>
          <w:sz w:val="20"/>
          <w:szCs w:val="20"/>
        </w:rPr>
        <w:t>If the student applying is not able to provide an ID with residential address, the following will be accepted:</w:t>
      </w:r>
    </w:p>
    <w:p w:rsidR="00012375" w:rsidRPr="00D04879" w:rsidRDefault="00012375" w:rsidP="00012375">
      <w:pPr>
        <w:rPr>
          <w:sz w:val="20"/>
          <w:szCs w:val="20"/>
        </w:rPr>
      </w:pPr>
    </w:p>
    <w:p w:rsidR="00012375" w:rsidRPr="00D04879" w:rsidRDefault="00012375" w:rsidP="00012375">
      <w:pPr>
        <w:pStyle w:val="ListParagraph"/>
        <w:numPr>
          <w:ilvl w:val="0"/>
          <w:numId w:val="7"/>
        </w:numPr>
        <w:rPr>
          <w:sz w:val="20"/>
          <w:szCs w:val="20"/>
        </w:rPr>
      </w:pPr>
      <w:r w:rsidRPr="00D04879">
        <w:rPr>
          <w:sz w:val="20"/>
          <w:szCs w:val="20"/>
        </w:rPr>
        <w:t>Energy Fiji Limited or Water Authority of Fiji bills that shows residential address. Should the names differ, we will confirm details with the addressee.</w:t>
      </w:r>
    </w:p>
    <w:p w:rsidR="00012375" w:rsidRPr="00D04879" w:rsidRDefault="00012375" w:rsidP="00012375">
      <w:pPr>
        <w:pStyle w:val="ListParagraph"/>
        <w:rPr>
          <w:sz w:val="20"/>
          <w:szCs w:val="20"/>
        </w:rPr>
      </w:pPr>
    </w:p>
    <w:p w:rsidR="00012375" w:rsidRPr="00D04879" w:rsidRDefault="00012375" w:rsidP="00012375">
      <w:pPr>
        <w:rPr>
          <w:sz w:val="20"/>
          <w:szCs w:val="20"/>
        </w:rPr>
      </w:pPr>
      <w:r w:rsidRPr="00D04879">
        <w:rPr>
          <w:sz w:val="20"/>
          <w:szCs w:val="20"/>
        </w:rPr>
        <w:t>We request your understanding toward</w:t>
      </w:r>
      <w:r w:rsidR="00D04879" w:rsidRPr="00D04879">
        <w:rPr>
          <w:sz w:val="20"/>
          <w:szCs w:val="20"/>
        </w:rPr>
        <w:t>s</w:t>
      </w:r>
      <w:r w:rsidRPr="00D04879">
        <w:rPr>
          <w:sz w:val="20"/>
          <w:szCs w:val="20"/>
        </w:rPr>
        <w:t xml:space="preserve"> the above requirements which have been implemented to strengthen the University’s credit initiative towards </w:t>
      </w:r>
      <w:r w:rsidR="004920BB" w:rsidRPr="00D04879">
        <w:rPr>
          <w:sz w:val="20"/>
          <w:szCs w:val="20"/>
        </w:rPr>
        <w:t>its</w:t>
      </w:r>
      <w:r w:rsidRPr="00D04879">
        <w:rPr>
          <w:sz w:val="20"/>
          <w:szCs w:val="20"/>
        </w:rPr>
        <w:t xml:space="preserve"> students and also promote a stress free environment for learning. </w:t>
      </w:r>
    </w:p>
    <w:p w:rsidR="00012375" w:rsidRDefault="00012375" w:rsidP="00012375">
      <w:pPr>
        <w:rPr>
          <w:b/>
          <w:sz w:val="20"/>
          <w:szCs w:val="20"/>
          <w:u w:val="single"/>
        </w:rPr>
      </w:pPr>
    </w:p>
    <w:p w:rsidR="004920BB" w:rsidRDefault="004920BB" w:rsidP="00012375">
      <w:pPr>
        <w:rPr>
          <w:b/>
          <w:sz w:val="20"/>
          <w:szCs w:val="20"/>
          <w:u w:val="single"/>
        </w:rPr>
      </w:pPr>
      <w:r>
        <w:rPr>
          <w:b/>
          <w:sz w:val="20"/>
          <w:szCs w:val="20"/>
          <w:u w:val="single"/>
        </w:rPr>
        <w:t>Note:</w:t>
      </w:r>
    </w:p>
    <w:p w:rsidR="004920BB" w:rsidRDefault="004920BB" w:rsidP="00012375">
      <w:pPr>
        <w:rPr>
          <w:b/>
          <w:sz w:val="20"/>
          <w:szCs w:val="20"/>
          <w:u w:val="single"/>
        </w:rPr>
      </w:pPr>
    </w:p>
    <w:p w:rsidR="004920BB" w:rsidRPr="004920BB" w:rsidRDefault="004920BB" w:rsidP="00012375">
      <w:pPr>
        <w:rPr>
          <w:b/>
          <w:sz w:val="20"/>
          <w:szCs w:val="20"/>
        </w:rPr>
      </w:pPr>
      <w:r>
        <w:rPr>
          <w:b/>
          <w:sz w:val="20"/>
          <w:szCs w:val="20"/>
        </w:rPr>
        <w:t>Installment agree</w:t>
      </w:r>
      <w:r w:rsidR="00110F0D">
        <w:rPr>
          <w:b/>
          <w:sz w:val="20"/>
          <w:szCs w:val="20"/>
        </w:rPr>
        <w:t>ment forms without the required</w:t>
      </w:r>
      <w:r>
        <w:rPr>
          <w:b/>
          <w:sz w:val="20"/>
          <w:szCs w:val="20"/>
        </w:rPr>
        <w:t xml:space="preserve"> ID</w:t>
      </w:r>
      <w:r w:rsidR="00110F0D">
        <w:rPr>
          <w:b/>
          <w:sz w:val="20"/>
          <w:szCs w:val="20"/>
        </w:rPr>
        <w:t>s</w:t>
      </w:r>
      <w:r>
        <w:rPr>
          <w:b/>
          <w:sz w:val="20"/>
          <w:szCs w:val="20"/>
        </w:rPr>
        <w:t xml:space="preserve"> will not be processed.</w:t>
      </w:r>
    </w:p>
    <w:p w:rsidR="00AC49E6" w:rsidRPr="00D04879" w:rsidRDefault="00AC49E6" w:rsidP="00AC49E6">
      <w:pPr>
        <w:rPr>
          <w:b/>
          <w:sz w:val="20"/>
          <w:szCs w:val="20"/>
          <w:u w:val="single"/>
        </w:rPr>
      </w:pPr>
    </w:p>
    <w:p w:rsidR="00313712" w:rsidRDefault="00313712" w:rsidP="00DB6EDB">
      <w:pPr>
        <w:rPr>
          <w:sz w:val="20"/>
          <w:szCs w:val="20"/>
        </w:rPr>
      </w:pPr>
    </w:p>
    <w:p w:rsidR="00313712" w:rsidRDefault="00313712" w:rsidP="00DB6EDB">
      <w:pPr>
        <w:rPr>
          <w:sz w:val="20"/>
          <w:szCs w:val="20"/>
        </w:rPr>
      </w:pPr>
    </w:p>
    <w:sectPr w:rsidR="00313712" w:rsidSect="002F5F5A">
      <w:pgSz w:w="12240" w:h="15840"/>
      <w:pgMar w:top="180" w:right="1800" w:bottom="90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02E75"/>
    <w:multiLevelType w:val="multilevel"/>
    <w:tmpl w:val="0BDC4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A172C4D"/>
    <w:multiLevelType w:val="hybridMultilevel"/>
    <w:tmpl w:val="4A4CC4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232B710F"/>
    <w:multiLevelType w:val="hybridMultilevel"/>
    <w:tmpl w:val="16701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3800142B"/>
    <w:multiLevelType w:val="singleLevel"/>
    <w:tmpl w:val="B4EA0F8C"/>
    <w:lvl w:ilvl="0">
      <w:start w:val="1"/>
      <w:numFmt w:val="lowerLetter"/>
      <w:lvlText w:val="(%1)"/>
      <w:lvlJc w:val="left"/>
      <w:pPr>
        <w:tabs>
          <w:tab w:val="num" w:pos="1080"/>
        </w:tabs>
        <w:ind w:left="1080" w:hanging="360"/>
      </w:pPr>
      <w:rPr>
        <w:rFonts w:hint="default"/>
      </w:rPr>
    </w:lvl>
  </w:abstractNum>
  <w:abstractNum w:abstractNumId="4" w15:restartNumberingAfterBreak="0">
    <w:nsid w:val="3EAA4200"/>
    <w:multiLevelType w:val="hybridMultilevel"/>
    <w:tmpl w:val="19A8B3B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42C7126D"/>
    <w:multiLevelType w:val="multilevel"/>
    <w:tmpl w:val="409AA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E10286D"/>
    <w:multiLevelType w:val="hybridMultilevel"/>
    <w:tmpl w:val="19A8B3B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5"/>
  </w:num>
  <w:num w:numId="2">
    <w:abstractNumId w:val="0"/>
  </w:num>
  <w:num w:numId="3">
    <w:abstractNumId w:val="3"/>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3NTM0M7I0NrUwNDFT0lEKTi0uzszPAykwrAUAN8HjxywAAAA="/>
  </w:docVars>
  <w:rsids>
    <w:rsidRoot w:val="00525CF3"/>
    <w:rsid w:val="00000367"/>
    <w:rsid w:val="0000396A"/>
    <w:rsid w:val="00012375"/>
    <w:rsid w:val="00012E06"/>
    <w:rsid w:val="00013872"/>
    <w:rsid w:val="00014207"/>
    <w:rsid w:val="00021679"/>
    <w:rsid w:val="00022858"/>
    <w:rsid w:val="00024096"/>
    <w:rsid w:val="0002525D"/>
    <w:rsid w:val="00034ED5"/>
    <w:rsid w:val="000454D8"/>
    <w:rsid w:val="00046174"/>
    <w:rsid w:val="00046E5A"/>
    <w:rsid w:val="000607F5"/>
    <w:rsid w:val="00072820"/>
    <w:rsid w:val="00073BE9"/>
    <w:rsid w:val="00075AFE"/>
    <w:rsid w:val="00087336"/>
    <w:rsid w:val="0008749C"/>
    <w:rsid w:val="000917FE"/>
    <w:rsid w:val="00091B2F"/>
    <w:rsid w:val="000927B5"/>
    <w:rsid w:val="00092BE3"/>
    <w:rsid w:val="00092C69"/>
    <w:rsid w:val="000B137C"/>
    <w:rsid w:val="000C0B7B"/>
    <w:rsid w:val="000C2113"/>
    <w:rsid w:val="000D4F65"/>
    <w:rsid w:val="000E3BDC"/>
    <w:rsid w:val="000E3C08"/>
    <w:rsid w:val="000E4A62"/>
    <w:rsid w:val="000E5EA5"/>
    <w:rsid w:val="000E63B4"/>
    <w:rsid w:val="000E6F66"/>
    <w:rsid w:val="000E753E"/>
    <w:rsid w:val="00110F0D"/>
    <w:rsid w:val="0011294E"/>
    <w:rsid w:val="00121D24"/>
    <w:rsid w:val="00125F58"/>
    <w:rsid w:val="001273D9"/>
    <w:rsid w:val="0013514C"/>
    <w:rsid w:val="0014355D"/>
    <w:rsid w:val="00151390"/>
    <w:rsid w:val="00156605"/>
    <w:rsid w:val="00165011"/>
    <w:rsid w:val="001668EA"/>
    <w:rsid w:val="0016784B"/>
    <w:rsid w:val="0017398B"/>
    <w:rsid w:val="00183EF2"/>
    <w:rsid w:val="001926D1"/>
    <w:rsid w:val="00195B2A"/>
    <w:rsid w:val="001960B1"/>
    <w:rsid w:val="001965BA"/>
    <w:rsid w:val="001A48AA"/>
    <w:rsid w:val="001B3191"/>
    <w:rsid w:val="001B35D6"/>
    <w:rsid w:val="001B3D8A"/>
    <w:rsid w:val="001B5B95"/>
    <w:rsid w:val="001B7756"/>
    <w:rsid w:val="001D363C"/>
    <w:rsid w:val="001D4103"/>
    <w:rsid w:val="001E115A"/>
    <w:rsid w:val="001F6FDD"/>
    <w:rsid w:val="001F734C"/>
    <w:rsid w:val="001F79D2"/>
    <w:rsid w:val="0020178B"/>
    <w:rsid w:val="00206BC4"/>
    <w:rsid w:val="002076D5"/>
    <w:rsid w:val="00210BEE"/>
    <w:rsid w:val="00217D0E"/>
    <w:rsid w:val="0022189C"/>
    <w:rsid w:val="00224E58"/>
    <w:rsid w:val="0023012A"/>
    <w:rsid w:val="002302D6"/>
    <w:rsid w:val="00236127"/>
    <w:rsid w:val="00237276"/>
    <w:rsid w:val="0024537B"/>
    <w:rsid w:val="00246904"/>
    <w:rsid w:val="0028194E"/>
    <w:rsid w:val="00282FB5"/>
    <w:rsid w:val="0029190B"/>
    <w:rsid w:val="002A104A"/>
    <w:rsid w:val="002A2EF0"/>
    <w:rsid w:val="002C72D7"/>
    <w:rsid w:val="002D64E6"/>
    <w:rsid w:val="002E1D77"/>
    <w:rsid w:val="002E55D6"/>
    <w:rsid w:val="002F0731"/>
    <w:rsid w:val="002F5711"/>
    <w:rsid w:val="002F5F5A"/>
    <w:rsid w:val="00305646"/>
    <w:rsid w:val="00312EF6"/>
    <w:rsid w:val="00313712"/>
    <w:rsid w:val="00316BDD"/>
    <w:rsid w:val="00321680"/>
    <w:rsid w:val="0032758A"/>
    <w:rsid w:val="00331C2B"/>
    <w:rsid w:val="00351C46"/>
    <w:rsid w:val="003550F8"/>
    <w:rsid w:val="00362D67"/>
    <w:rsid w:val="00366127"/>
    <w:rsid w:val="0036634D"/>
    <w:rsid w:val="0038509E"/>
    <w:rsid w:val="00387F37"/>
    <w:rsid w:val="00390158"/>
    <w:rsid w:val="003A0854"/>
    <w:rsid w:val="003B0072"/>
    <w:rsid w:val="003B29C0"/>
    <w:rsid w:val="003B7D65"/>
    <w:rsid w:val="003B7E15"/>
    <w:rsid w:val="003B7FDE"/>
    <w:rsid w:val="003C1128"/>
    <w:rsid w:val="003C15CC"/>
    <w:rsid w:val="003C2F5C"/>
    <w:rsid w:val="003D79FD"/>
    <w:rsid w:val="003E2AC6"/>
    <w:rsid w:val="003E56BC"/>
    <w:rsid w:val="003E6B35"/>
    <w:rsid w:val="003F0A02"/>
    <w:rsid w:val="003F3492"/>
    <w:rsid w:val="003F37E2"/>
    <w:rsid w:val="003F6C2F"/>
    <w:rsid w:val="003F712C"/>
    <w:rsid w:val="00401448"/>
    <w:rsid w:val="004046BC"/>
    <w:rsid w:val="00407946"/>
    <w:rsid w:val="00407A29"/>
    <w:rsid w:val="004137C6"/>
    <w:rsid w:val="00431608"/>
    <w:rsid w:val="00440E6A"/>
    <w:rsid w:val="004462F0"/>
    <w:rsid w:val="0045667B"/>
    <w:rsid w:val="00461CE3"/>
    <w:rsid w:val="00465392"/>
    <w:rsid w:val="00465CEA"/>
    <w:rsid w:val="00471575"/>
    <w:rsid w:val="004844B2"/>
    <w:rsid w:val="00485F2F"/>
    <w:rsid w:val="004862B9"/>
    <w:rsid w:val="004920BB"/>
    <w:rsid w:val="00497371"/>
    <w:rsid w:val="004B49F7"/>
    <w:rsid w:val="004C1378"/>
    <w:rsid w:val="004C347C"/>
    <w:rsid w:val="004E69AE"/>
    <w:rsid w:val="004E7F12"/>
    <w:rsid w:val="004F2FFE"/>
    <w:rsid w:val="004F3C86"/>
    <w:rsid w:val="004F46F0"/>
    <w:rsid w:val="005047D0"/>
    <w:rsid w:val="005052FE"/>
    <w:rsid w:val="00505D5C"/>
    <w:rsid w:val="00520435"/>
    <w:rsid w:val="00525CF3"/>
    <w:rsid w:val="00542976"/>
    <w:rsid w:val="00544BF5"/>
    <w:rsid w:val="00550D54"/>
    <w:rsid w:val="00575F32"/>
    <w:rsid w:val="00580A60"/>
    <w:rsid w:val="005860EB"/>
    <w:rsid w:val="0058625E"/>
    <w:rsid w:val="0058760F"/>
    <w:rsid w:val="00593E44"/>
    <w:rsid w:val="005A172F"/>
    <w:rsid w:val="005A386A"/>
    <w:rsid w:val="005B0B6B"/>
    <w:rsid w:val="005B300F"/>
    <w:rsid w:val="005B3157"/>
    <w:rsid w:val="005B3D6A"/>
    <w:rsid w:val="005B4483"/>
    <w:rsid w:val="005C3846"/>
    <w:rsid w:val="005C5F39"/>
    <w:rsid w:val="005D0143"/>
    <w:rsid w:val="005D11EA"/>
    <w:rsid w:val="005E5FF8"/>
    <w:rsid w:val="005F5434"/>
    <w:rsid w:val="005F604C"/>
    <w:rsid w:val="00600851"/>
    <w:rsid w:val="0064130B"/>
    <w:rsid w:val="006527E1"/>
    <w:rsid w:val="00657E6D"/>
    <w:rsid w:val="00661C41"/>
    <w:rsid w:val="00665B6D"/>
    <w:rsid w:val="00666471"/>
    <w:rsid w:val="006805C9"/>
    <w:rsid w:val="00694F81"/>
    <w:rsid w:val="006A264F"/>
    <w:rsid w:val="006B0432"/>
    <w:rsid w:val="006B18F8"/>
    <w:rsid w:val="006B759D"/>
    <w:rsid w:val="006C2D45"/>
    <w:rsid w:val="006C39A0"/>
    <w:rsid w:val="006C69E7"/>
    <w:rsid w:val="006E2A99"/>
    <w:rsid w:val="006E6306"/>
    <w:rsid w:val="006F06FD"/>
    <w:rsid w:val="006F5C7B"/>
    <w:rsid w:val="006F63DB"/>
    <w:rsid w:val="00702A25"/>
    <w:rsid w:val="00717785"/>
    <w:rsid w:val="00717DA9"/>
    <w:rsid w:val="00725196"/>
    <w:rsid w:val="00730285"/>
    <w:rsid w:val="00732F95"/>
    <w:rsid w:val="00736173"/>
    <w:rsid w:val="00744F9A"/>
    <w:rsid w:val="0074706B"/>
    <w:rsid w:val="007526D6"/>
    <w:rsid w:val="00754BE3"/>
    <w:rsid w:val="00754D02"/>
    <w:rsid w:val="0077070F"/>
    <w:rsid w:val="007722DC"/>
    <w:rsid w:val="0077352E"/>
    <w:rsid w:val="007742D2"/>
    <w:rsid w:val="00780F79"/>
    <w:rsid w:val="00782211"/>
    <w:rsid w:val="00793A3F"/>
    <w:rsid w:val="007979DE"/>
    <w:rsid w:val="007A1265"/>
    <w:rsid w:val="007A3CA9"/>
    <w:rsid w:val="007A70EA"/>
    <w:rsid w:val="007A71C3"/>
    <w:rsid w:val="007B29AD"/>
    <w:rsid w:val="007B5FBD"/>
    <w:rsid w:val="007B77DB"/>
    <w:rsid w:val="007C0A68"/>
    <w:rsid w:val="007D3547"/>
    <w:rsid w:val="007D39E0"/>
    <w:rsid w:val="007E0785"/>
    <w:rsid w:val="007E1929"/>
    <w:rsid w:val="007E49C5"/>
    <w:rsid w:val="007E5973"/>
    <w:rsid w:val="007E6154"/>
    <w:rsid w:val="007F6442"/>
    <w:rsid w:val="007F65EF"/>
    <w:rsid w:val="00811F51"/>
    <w:rsid w:val="008138D8"/>
    <w:rsid w:val="00815CD1"/>
    <w:rsid w:val="00822F8A"/>
    <w:rsid w:val="00823F39"/>
    <w:rsid w:val="00841120"/>
    <w:rsid w:val="00843147"/>
    <w:rsid w:val="00851C9F"/>
    <w:rsid w:val="00851DC0"/>
    <w:rsid w:val="00855A77"/>
    <w:rsid w:val="00856CFC"/>
    <w:rsid w:val="00871C8B"/>
    <w:rsid w:val="0087289A"/>
    <w:rsid w:val="00882DE4"/>
    <w:rsid w:val="00890FE8"/>
    <w:rsid w:val="008B3806"/>
    <w:rsid w:val="008B4F3F"/>
    <w:rsid w:val="008B65B5"/>
    <w:rsid w:val="008C3007"/>
    <w:rsid w:val="008C34BC"/>
    <w:rsid w:val="008C6147"/>
    <w:rsid w:val="008C7AE7"/>
    <w:rsid w:val="00901E4A"/>
    <w:rsid w:val="009112CC"/>
    <w:rsid w:val="00911EEB"/>
    <w:rsid w:val="009228F4"/>
    <w:rsid w:val="009239EB"/>
    <w:rsid w:val="00927A0E"/>
    <w:rsid w:val="00934ABA"/>
    <w:rsid w:val="00936CB3"/>
    <w:rsid w:val="0093704D"/>
    <w:rsid w:val="009434B5"/>
    <w:rsid w:val="00946FBE"/>
    <w:rsid w:val="00955236"/>
    <w:rsid w:val="0096719C"/>
    <w:rsid w:val="0097681C"/>
    <w:rsid w:val="00985D16"/>
    <w:rsid w:val="009912A6"/>
    <w:rsid w:val="009A0FF3"/>
    <w:rsid w:val="009B0C0E"/>
    <w:rsid w:val="009C1C87"/>
    <w:rsid w:val="009C4B17"/>
    <w:rsid w:val="009D23D9"/>
    <w:rsid w:val="009D4EBE"/>
    <w:rsid w:val="009E24DA"/>
    <w:rsid w:val="009F6FD3"/>
    <w:rsid w:val="00A0316A"/>
    <w:rsid w:val="00A036FE"/>
    <w:rsid w:val="00A074F1"/>
    <w:rsid w:val="00A1595D"/>
    <w:rsid w:val="00A216AC"/>
    <w:rsid w:val="00A21D87"/>
    <w:rsid w:val="00A454BD"/>
    <w:rsid w:val="00A5108D"/>
    <w:rsid w:val="00A56611"/>
    <w:rsid w:val="00A60B3C"/>
    <w:rsid w:val="00A67C12"/>
    <w:rsid w:val="00A71FD9"/>
    <w:rsid w:val="00A74926"/>
    <w:rsid w:val="00A8311B"/>
    <w:rsid w:val="00A8437E"/>
    <w:rsid w:val="00A96C64"/>
    <w:rsid w:val="00AA219E"/>
    <w:rsid w:val="00AA37C5"/>
    <w:rsid w:val="00AB4DB0"/>
    <w:rsid w:val="00AB6EBF"/>
    <w:rsid w:val="00AC1FDF"/>
    <w:rsid w:val="00AC49E6"/>
    <w:rsid w:val="00AD3066"/>
    <w:rsid w:val="00AD4D07"/>
    <w:rsid w:val="00AD6671"/>
    <w:rsid w:val="00AE3BED"/>
    <w:rsid w:val="00AE5AB5"/>
    <w:rsid w:val="00B054A6"/>
    <w:rsid w:val="00B113FE"/>
    <w:rsid w:val="00B14F2B"/>
    <w:rsid w:val="00B1749C"/>
    <w:rsid w:val="00B26EC6"/>
    <w:rsid w:val="00B27F08"/>
    <w:rsid w:val="00B3116E"/>
    <w:rsid w:val="00B43857"/>
    <w:rsid w:val="00B43F24"/>
    <w:rsid w:val="00B51A35"/>
    <w:rsid w:val="00B555A9"/>
    <w:rsid w:val="00B60FBE"/>
    <w:rsid w:val="00B63B28"/>
    <w:rsid w:val="00B66BEF"/>
    <w:rsid w:val="00B70DF7"/>
    <w:rsid w:val="00B721AD"/>
    <w:rsid w:val="00B80887"/>
    <w:rsid w:val="00B8125B"/>
    <w:rsid w:val="00B90463"/>
    <w:rsid w:val="00B937CB"/>
    <w:rsid w:val="00B93D7C"/>
    <w:rsid w:val="00B96BBE"/>
    <w:rsid w:val="00BA178F"/>
    <w:rsid w:val="00BA70B5"/>
    <w:rsid w:val="00BB1435"/>
    <w:rsid w:val="00BB5855"/>
    <w:rsid w:val="00BC0A26"/>
    <w:rsid w:val="00BD18DD"/>
    <w:rsid w:val="00BE356C"/>
    <w:rsid w:val="00C019C2"/>
    <w:rsid w:val="00C10F22"/>
    <w:rsid w:val="00C23A28"/>
    <w:rsid w:val="00C249C4"/>
    <w:rsid w:val="00C369A5"/>
    <w:rsid w:val="00C37761"/>
    <w:rsid w:val="00C422D9"/>
    <w:rsid w:val="00C521ED"/>
    <w:rsid w:val="00C547E9"/>
    <w:rsid w:val="00C7760B"/>
    <w:rsid w:val="00C80B53"/>
    <w:rsid w:val="00C821A7"/>
    <w:rsid w:val="00C82278"/>
    <w:rsid w:val="00C908F2"/>
    <w:rsid w:val="00C940D4"/>
    <w:rsid w:val="00CA11D3"/>
    <w:rsid w:val="00CA4A53"/>
    <w:rsid w:val="00CB0DE8"/>
    <w:rsid w:val="00CB683D"/>
    <w:rsid w:val="00CB698B"/>
    <w:rsid w:val="00CC10E4"/>
    <w:rsid w:val="00CC23CA"/>
    <w:rsid w:val="00CC7FCB"/>
    <w:rsid w:val="00CD6046"/>
    <w:rsid w:val="00CD7495"/>
    <w:rsid w:val="00CE04D2"/>
    <w:rsid w:val="00CE2C0C"/>
    <w:rsid w:val="00CE46B5"/>
    <w:rsid w:val="00CF5FDD"/>
    <w:rsid w:val="00CF60D1"/>
    <w:rsid w:val="00CF69DD"/>
    <w:rsid w:val="00D04879"/>
    <w:rsid w:val="00D0666D"/>
    <w:rsid w:val="00D14CFC"/>
    <w:rsid w:val="00D215E5"/>
    <w:rsid w:val="00D23698"/>
    <w:rsid w:val="00D346DA"/>
    <w:rsid w:val="00D37810"/>
    <w:rsid w:val="00D44BFE"/>
    <w:rsid w:val="00D52F69"/>
    <w:rsid w:val="00D60304"/>
    <w:rsid w:val="00D63A13"/>
    <w:rsid w:val="00D67D7B"/>
    <w:rsid w:val="00D71262"/>
    <w:rsid w:val="00D716C2"/>
    <w:rsid w:val="00D750AE"/>
    <w:rsid w:val="00D8760C"/>
    <w:rsid w:val="00D921B2"/>
    <w:rsid w:val="00DA44DB"/>
    <w:rsid w:val="00DA5DF6"/>
    <w:rsid w:val="00DB5AD6"/>
    <w:rsid w:val="00DB6EDB"/>
    <w:rsid w:val="00DE0887"/>
    <w:rsid w:val="00DE71A0"/>
    <w:rsid w:val="00DF67D7"/>
    <w:rsid w:val="00DF68BD"/>
    <w:rsid w:val="00DF72C5"/>
    <w:rsid w:val="00DF74EF"/>
    <w:rsid w:val="00E01E4E"/>
    <w:rsid w:val="00E10CF0"/>
    <w:rsid w:val="00E23FED"/>
    <w:rsid w:val="00E279BB"/>
    <w:rsid w:val="00E304CC"/>
    <w:rsid w:val="00E47D35"/>
    <w:rsid w:val="00E52A6A"/>
    <w:rsid w:val="00E565C1"/>
    <w:rsid w:val="00E636B9"/>
    <w:rsid w:val="00E65A82"/>
    <w:rsid w:val="00E66DFB"/>
    <w:rsid w:val="00E76234"/>
    <w:rsid w:val="00E85309"/>
    <w:rsid w:val="00E915CD"/>
    <w:rsid w:val="00E917C9"/>
    <w:rsid w:val="00E92B0A"/>
    <w:rsid w:val="00E96CD9"/>
    <w:rsid w:val="00E9773D"/>
    <w:rsid w:val="00EA0E8B"/>
    <w:rsid w:val="00EA39BD"/>
    <w:rsid w:val="00EA5223"/>
    <w:rsid w:val="00EA5430"/>
    <w:rsid w:val="00EA5763"/>
    <w:rsid w:val="00EB3B8C"/>
    <w:rsid w:val="00EB745C"/>
    <w:rsid w:val="00EC498D"/>
    <w:rsid w:val="00EC5200"/>
    <w:rsid w:val="00EC5FEA"/>
    <w:rsid w:val="00ED4598"/>
    <w:rsid w:val="00EE208D"/>
    <w:rsid w:val="00EE3BE9"/>
    <w:rsid w:val="00EE4C30"/>
    <w:rsid w:val="00EE5479"/>
    <w:rsid w:val="00EE65C5"/>
    <w:rsid w:val="00EF16AD"/>
    <w:rsid w:val="00EF70D1"/>
    <w:rsid w:val="00F0311B"/>
    <w:rsid w:val="00F0549B"/>
    <w:rsid w:val="00F10CD7"/>
    <w:rsid w:val="00F11868"/>
    <w:rsid w:val="00F13FD1"/>
    <w:rsid w:val="00F43484"/>
    <w:rsid w:val="00F5049F"/>
    <w:rsid w:val="00F507CD"/>
    <w:rsid w:val="00F5333D"/>
    <w:rsid w:val="00F5701A"/>
    <w:rsid w:val="00F7003B"/>
    <w:rsid w:val="00F70FE1"/>
    <w:rsid w:val="00F719F1"/>
    <w:rsid w:val="00F733D4"/>
    <w:rsid w:val="00F8263A"/>
    <w:rsid w:val="00F85B7C"/>
    <w:rsid w:val="00F9616E"/>
    <w:rsid w:val="00FA4FD4"/>
    <w:rsid w:val="00FC4172"/>
    <w:rsid w:val="00FC6703"/>
    <w:rsid w:val="00FD5012"/>
    <w:rsid w:val="00FF4FFA"/>
    <w:rsid w:val="00FF76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53A1ADBE-645C-4870-B367-0032BD4DFC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E04D2"/>
    <w:rPr>
      <w:sz w:val="24"/>
      <w:szCs w:val="24"/>
    </w:rPr>
  </w:style>
  <w:style w:type="paragraph" w:styleId="Heading4">
    <w:name w:val="heading 4"/>
    <w:basedOn w:val="Normal"/>
    <w:next w:val="Normal"/>
    <w:link w:val="Heading4Char"/>
    <w:qFormat/>
    <w:rsid w:val="0093704D"/>
    <w:pPr>
      <w:keepNext/>
      <w:jc w:val="center"/>
      <w:outlineLvl w:val="3"/>
    </w:pPr>
    <w:rPr>
      <w:b/>
      <w:sz w:val="28"/>
      <w:szCs w:val="20"/>
      <w:u w:val="single"/>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EC5200"/>
    <w:rPr>
      <w:rFonts w:ascii="Tahoma" w:hAnsi="Tahoma" w:cs="Tahoma"/>
      <w:sz w:val="16"/>
      <w:szCs w:val="16"/>
    </w:rPr>
  </w:style>
  <w:style w:type="table" w:styleId="TableGrid">
    <w:name w:val="Table Grid"/>
    <w:basedOn w:val="TableNormal"/>
    <w:rsid w:val="006413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rsid w:val="0093704D"/>
    <w:rPr>
      <w:b/>
      <w:sz w:val="28"/>
      <w:u w:val="single"/>
      <w:lang w:val="en-AU"/>
    </w:rPr>
  </w:style>
  <w:style w:type="paragraph" w:styleId="ListParagraph">
    <w:name w:val="List Paragraph"/>
    <w:basedOn w:val="Normal"/>
    <w:uiPriority w:val="34"/>
    <w:qFormat/>
    <w:rsid w:val="00313712"/>
    <w:pPr>
      <w:ind w:left="720"/>
    </w:pPr>
    <w:rPr>
      <w:rFonts w:eastAsia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0449654">
      <w:bodyDiv w:val="1"/>
      <w:marLeft w:val="0"/>
      <w:marRight w:val="0"/>
      <w:marTop w:val="0"/>
      <w:marBottom w:val="0"/>
      <w:divBdr>
        <w:top w:val="none" w:sz="0" w:space="0" w:color="auto"/>
        <w:left w:val="none" w:sz="0" w:space="0" w:color="auto"/>
        <w:bottom w:val="none" w:sz="0" w:space="0" w:color="auto"/>
        <w:right w:val="none" w:sz="0" w:space="0" w:color="auto"/>
      </w:divBdr>
    </w:div>
    <w:div w:id="1216508017">
      <w:bodyDiv w:val="1"/>
      <w:marLeft w:val="0"/>
      <w:marRight w:val="0"/>
      <w:marTop w:val="0"/>
      <w:marBottom w:val="0"/>
      <w:divBdr>
        <w:top w:val="none" w:sz="0" w:space="0" w:color="auto"/>
        <w:left w:val="none" w:sz="0" w:space="0" w:color="auto"/>
        <w:bottom w:val="none" w:sz="0" w:space="0" w:color="auto"/>
        <w:right w:val="none" w:sz="0" w:space="0" w:color="auto"/>
      </w:divBdr>
    </w:div>
    <w:div w:id="1492411248">
      <w:bodyDiv w:val="1"/>
      <w:marLeft w:val="0"/>
      <w:marRight w:val="0"/>
      <w:marTop w:val="0"/>
      <w:marBottom w:val="0"/>
      <w:divBdr>
        <w:top w:val="none" w:sz="0" w:space="0" w:color="auto"/>
        <w:left w:val="none" w:sz="0" w:space="0" w:color="auto"/>
        <w:bottom w:val="none" w:sz="0" w:space="0" w:color="auto"/>
        <w:right w:val="none" w:sz="0" w:space="0" w:color="auto"/>
      </w:divBdr>
    </w:div>
    <w:div w:id="1538006150">
      <w:bodyDiv w:val="1"/>
      <w:marLeft w:val="0"/>
      <w:marRight w:val="0"/>
      <w:marTop w:val="0"/>
      <w:marBottom w:val="0"/>
      <w:divBdr>
        <w:top w:val="none" w:sz="0" w:space="0" w:color="auto"/>
        <w:left w:val="none" w:sz="0" w:space="0" w:color="auto"/>
        <w:bottom w:val="none" w:sz="0" w:space="0" w:color="auto"/>
        <w:right w:val="none" w:sz="0" w:space="0" w:color="auto"/>
      </w:divBdr>
    </w:div>
    <w:div w:id="1596665042">
      <w:bodyDiv w:val="1"/>
      <w:marLeft w:val="0"/>
      <w:marRight w:val="0"/>
      <w:marTop w:val="0"/>
      <w:marBottom w:val="0"/>
      <w:divBdr>
        <w:top w:val="none" w:sz="0" w:space="0" w:color="auto"/>
        <w:left w:val="none" w:sz="0" w:space="0" w:color="auto"/>
        <w:bottom w:val="none" w:sz="0" w:space="0" w:color="auto"/>
        <w:right w:val="none" w:sz="0" w:space="0" w:color="auto"/>
      </w:divBdr>
    </w:div>
    <w:div w:id="1991205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055CD4-D8B5-4066-83AE-359A0474F0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15</Words>
  <Characters>294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Bursary, USP</Company>
  <LinksUpToDate>false</LinksUpToDate>
  <CharactersWithSpaces>3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ss_r</dc:creator>
  <cp:lastModifiedBy>Ravinesh Singh</cp:lastModifiedBy>
  <cp:revision>2</cp:revision>
  <cp:lastPrinted>2019-07-07T21:45:00Z</cp:lastPrinted>
  <dcterms:created xsi:type="dcterms:W3CDTF">2021-08-30T00:16:00Z</dcterms:created>
  <dcterms:modified xsi:type="dcterms:W3CDTF">2021-08-30T00:16:00Z</dcterms:modified>
</cp:coreProperties>
</file>